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0FFCF" w14:textId="77777777" w:rsidR="0078427C" w:rsidRDefault="0078427C" w:rsidP="0078427C">
      <w:pPr>
        <w:rPr>
          <w:color w:val="000000"/>
        </w:rPr>
      </w:pPr>
    </w:p>
    <w:p w14:paraId="4B43A800" w14:textId="2AAC23AA" w:rsidR="00135C36" w:rsidRPr="00E92ACD" w:rsidRDefault="00135C36" w:rsidP="0078427C">
      <w:pPr>
        <w:ind w:firstLine="425"/>
        <w:rPr>
          <w:bCs/>
          <w:color w:val="000000"/>
          <w:sz w:val="28"/>
          <w:szCs w:val="28"/>
        </w:rPr>
      </w:pPr>
      <w:r w:rsidRPr="00E92ACD">
        <w:rPr>
          <w:bCs/>
          <w:color w:val="000000"/>
          <w:sz w:val="28"/>
          <w:szCs w:val="28"/>
        </w:rPr>
        <w:t>ALLEGATO 1</w:t>
      </w:r>
    </w:p>
    <w:p w14:paraId="3AB620F5" w14:textId="77777777" w:rsidR="00135C36" w:rsidRPr="00E92ACD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522BBEAA" w14:textId="2449BBBA" w:rsidR="00C84A49" w:rsidRPr="00E92ACD" w:rsidRDefault="0078427C" w:rsidP="0078427C">
      <w:pPr>
        <w:pStyle w:val="UnipdDecreta"/>
        <w:ind w:firstLine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l Direttore </w:t>
      </w:r>
      <w:r w:rsidR="00191CF2"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4FDA5C46" w14:textId="5C00AE9C" w:rsidR="00C84A49" w:rsidRPr="00E92ACD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>Dipartimento di Scienze Politiche e giuridiche</w:t>
      </w:r>
    </w:p>
    <w:p w14:paraId="556675DF" w14:textId="3870863B" w:rsidR="00135C36" w:rsidRPr="00E92ACD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>dell’</w:t>
      </w:r>
      <w:r w:rsidR="00135C36"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>Università degli Studi di Messina</w:t>
      </w:r>
    </w:p>
    <w:p w14:paraId="21F066CA" w14:textId="77777777" w:rsidR="00135C36" w:rsidRPr="00E92ACD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0E443BF" w14:textId="77777777" w:rsidR="0078427C" w:rsidRPr="00E92ACD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EA40C68" w14:textId="6C23CA74" w:rsidR="00135C36" w:rsidRPr="00E92ACD" w:rsidRDefault="00135C36" w:rsidP="00813740">
      <w:pPr>
        <w:pStyle w:val="UnipdDecreta"/>
        <w:spacing w:line="360" w:lineRule="auto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</w:t>
      </w:r>
      <w:r w:rsidR="00C84A49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nato a </w:t>
      </w:r>
      <w:r w:rsidR="007044FC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il </w:t>
      </w:r>
      <w:r w:rsidR="007044FC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residente in </w:t>
      </w:r>
      <w:r w:rsidR="007044FC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, Via</w:t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c.f. </w:t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email </w:t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tel. </w:t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</w:p>
    <w:p w14:paraId="76DA9D32" w14:textId="77777777" w:rsidR="00EA2E24" w:rsidRPr="00E92ACD" w:rsidRDefault="00EA2E24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B9F6FD0" w14:textId="4799EB09" w:rsidR="00135C36" w:rsidRPr="00E92ACD" w:rsidRDefault="00DF5CD1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>dichiara</w:t>
      </w:r>
    </w:p>
    <w:p w14:paraId="7DF4DAC6" w14:textId="1CD04CC2" w:rsidR="00DC27BE" w:rsidRPr="00E92ACD" w:rsidRDefault="00DF5CD1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la propria disponibilità ad assumere</w:t>
      </w:r>
      <w:r w:rsidR="003E1758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8355C4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eguente incarico </w:t>
      </w:r>
      <w:r w:rsidR="004542EC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i </w:t>
      </w:r>
      <w:r w:rsidR="00135C36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ocenza </w:t>
      </w:r>
      <w:r w:rsidR="0028243B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nel </w:t>
      </w:r>
      <w:r w:rsidR="00C525B7" w:rsidRPr="00E92ACD">
        <w:rPr>
          <w:rFonts w:ascii="Times New Roman" w:hAnsi="Times New Roman" w:cs="Times New Roman"/>
          <w:sz w:val="24"/>
          <w:szCs w:val="24"/>
        </w:rPr>
        <w:t xml:space="preserve">Master </w:t>
      </w:r>
      <w:r w:rsidR="00813740" w:rsidRPr="00E92ACD">
        <w:rPr>
          <w:rFonts w:ascii="Times New Roman" w:hAnsi="Times New Roman" w:cs="Times New Roman"/>
          <w:bCs/>
          <w:sz w:val="24"/>
          <w:szCs w:val="24"/>
        </w:rPr>
        <w:t>“PER LA SPECIALIZZAZIONE IN METODI E PRATICHE DI RAFFORZAMENTO DEI PERCORSI DI PRESA IN CARICO E ACCOMPAGNAMENTO SOCIALE</w:t>
      </w:r>
      <w:r w:rsidR="00DC27BE" w:rsidRPr="00E92ACD">
        <w:rPr>
          <w:rFonts w:ascii="Times New Roman" w:hAnsi="Times New Roman" w:cs="Times New Roman"/>
          <w:sz w:val="24"/>
          <w:szCs w:val="24"/>
        </w:rPr>
        <w:t>.</w:t>
      </w:r>
    </w:p>
    <w:p w14:paraId="0B431E81" w14:textId="3FD50140" w:rsidR="001F09A5" w:rsidRPr="00E92ACD" w:rsidRDefault="00B93E59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INDICARE </w:t>
      </w:r>
      <w:r w:rsidR="00DC27BE"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>CON UNA X TUTTI GLI INSEGNAMENTI/LABORATORI PEER CUI SI VUOLE CONCORRERE</w:t>
      </w:r>
      <w:r w:rsidR="001D6B64" w:rsidRPr="00E92ACD">
        <w:rPr>
          <w:rFonts w:ascii="Times New Roman" w:hAnsi="Times New Roman" w:cs="Times New Roman"/>
          <w:bCs/>
          <w:color w:val="000000"/>
          <w:sz w:val="24"/>
          <w:szCs w:val="24"/>
        </w:rPr>
        <w:t>:</w:t>
      </w:r>
    </w:p>
    <w:p w14:paraId="207AECF0" w14:textId="77777777" w:rsidR="00DC27BE" w:rsidRPr="00E92ACD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6C566C9F" w14:textId="77777777" w:rsidR="00DC27BE" w:rsidRPr="00E92ACD" w:rsidRDefault="00DC27BE" w:rsidP="00DC27BE">
      <w:pPr>
        <w:rPr>
          <w:b/>
          <w:bCs/>
        </w:rPr>
      </w:pPr>
      <w:r w:rsidRPr="00E92ACD">
        <w:rPr>
          <w:b/>
          <w:bCs/>
        </w:rPr>
        <w:t>Modulo 1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263"/>
        <w:gridCol w:w="3258"/>
        <w:gridCol w:w="1359"/>
        <w:gridCol w:w="1043"/>
        <w:gridCol w:w="1699"/>
      </w:tblGrid>
      <w:tr w:rsidR="00DC27BE" w:rsidRPr="00E92ACD" w14:paraId="457065CB" w14:textId="77777777" w:rsidTr="00490026">
        <w:tc>
          <w:tcPr>
            <w:tcW w:w="1176" w:type="pct"/>
          </w:tcPr>
          <w:p w14:paraId="4A9208EC" w14:textId="77777777" w:rsidR="00DC27BE" w:rsidRPr="00E92ACD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bookmarkStart w:id="0" w:name="_Hlk218854759"/>
            <w:r w:rsidRPr="00E92ACD">
              <w:rPr>
                <w:b/>
                <w:bCs/>
                <w:color w:val="000000" w:themeColor="text1"/>
                <w:sz w:val="20"/>
                <w:szCs w:val="20"/>
              </w:rPr>
              <w:t>CODICE</w:t>
            </w:r>
          </w:p>
        </w:tc>
        <w:tc>
          <w:tcPr>
            <w:tcW w:w="1693" w:type="pct"/>
          </w:tcPr>
          <w:p w14:paraId="5F6D14A2" w14:textId="77777777" w:rsidR="00DC27BE" w:rsidRPr="00E92ACD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92ACD">
              <w:rPr>
                <w:b/>
                <w:bCs/>
                <w:color w:val="000000" w:themeColor="text1"/>
                <w:sz w:val="20"/>
                <w:szCs w:val="20"/>
              </w:rPr>
              <w:t>Disciplina</w:t>
            </w:r>
          </w:p>
        </w:tc>
        <w:tc>
          <w:tcPr>
            <w:tcW w:w="706" w:type="pct"/>
          </w:tcPr>
          <w:p w14:paraId="76BD6EF4" w14:textId="77777777" w:rsidR="00DC27BE" w:rsidRPr="00E92ACD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92ACD">
              <w:rPr>
                <w:b/>
                <w:bCs/>
                <w:color w:val="000000" w:themeColor="text1"/>
                <w:sz w:val="20"/>
                <w:szCs w:val="20"/>
              </w:rPr>
              <w:t xml:space="preserve">SSD </w:t>
            </w:r>
          </w:p>
        </w:tc>
        <w:tc>
          <w:tcPr>
            <w:tcW w:w="542" w:type="pct"/>
          </w:tcPr>
          <w:p w14:paraId="5C567A41" w14:textId="77777777" w:rsidR="00DC27BE" w:rsidRPr="00E92ACD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92ACD">
              <w:rPr>
                <w:b/>
                <w:bCs/>
                <w:color w:val="000000" w:themeColor="text1"/>
                <w:sz w:val="20"/>
                <w:szCs w:val="20"/>
              </w:rPr>
              <w:t>N.</w:t>
            </w:r>
          </w:p>
          <w:p w14:paraId="7C9CF3F0" w14:textId="77777777" w:rsidR="00DC27BE" w:rsidRPr="00E92ACD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92ACD">
              <w:rPr>
                <w:b/>
                <w:bCs/>
                <w:color w:val="000000" w:themeColor="text1"/>
                <w:sz w:val="20"/>
                <w:szCs w:val="20"/>
              </w:rPr>
              <w:t>incarico</w:t>
            </w:r>
          </w:p>
        </w:tc>
        <w:tc>
          <w:tcPr>
            <w:tcW w:w="883" w:type="pct"/>
          </w:tcPr>
          <w:p w14:paraId="2C4746B5" w14:textId="77777777" w:rsidR="00DC27BE" w:rsidRPr="00E92ACD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92ACD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insegnamento </w:t>
            </w:r>
          </w:p>
        </w:tc>
      </w:tr>
      <w:tr w:rsidR="00DC27BE" w:rsidRPr="00E92ACD" w14:paraId="4CF0AE71" w14:textId="77777777" w:rsidTr="00490026">
        <w:tc>
          <w:tcPr>
            <w:tcW w:w="1176" w:type="pct"/>
          </w:tcPr>
          <w:p w14:paraId="14469FE0" w14:textId="289E15B1" w:rsidR="00DC27BE" w:rsidRPr="00E92ACD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bookmarkStart w:id="1" w:name="_Hlk218854776"/>
            <w:bookmarkEnd w:id="0"/>
            <w:r w:rsidRPr="00E92ACD">
              <w:rPr>
                <w:color w:val="000000" w:themeColor="text1"/>
                <w:sz w:val="20"/>
                <w:szCs w:val="20"/>
              </w:rPr>
              <w:t>MOD-1 GIUR-</w:t>
            </w:r>
            <w:r w:rsidR="00A74997" w:rsidRPr="00E92ACD">
              <w:rPr>
                <w:color w:val="000000" w:themeColor="text1"/>
                <w:sz w:val="20"/>
                <w:szCs w:val="20"/>
              </w:rPr>
              <w:t>10</w:t>
            </w:r>
            <w:r w:rsidRPr="00E92ACD">
              <w:rPr>
                <w:color w:val="000000" w:themeColor="text1"/>
                <w:sz w:val="20"/>
                <w:szCs w:val="20"/>
              </w:rPr>
              <w:t>/A</w:t>
            </w:r>
          </w:p>
        </w:tc>
        <w:tc>
          <w:tcPr>
            <w:tcW w:w="1693" w:type="pct"/>
          </w:tcPr>
          <w:p w14:paraId="746FFE7B" w14:textId="243F36CE" w:rsidR="00DC27BE" w:rsidRPr="00E92ACD" w:rsidRDefault="00A74997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E92ACD">
              <w:rPr>
                <w:color w:val="000000" w:themeColor="text1"/>
              </w:rPr>
              <w:t>Diritto dell’unione europea</w:t>
            </w:r>
          </w:p>
        </w:tc>
        <w:tc>
          <w:tcPr>
            <w:tcW w:w="706" w:type="pct"/>
          </w:tcPr>
          <w:p w14:paraId="0782B809" w14:textId="1FC88C3D" w:rsidR="00DC27BE" w:rsidRPr="00E92ACD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E92ACD">
              <w:rPr>
                <w:color w:val="000000" w:themeColor="text1"/>
                <w:sz w:val="20"/>
                <w:szCs w:val="20"/>
              </w:rPr>
              <w:t>GIUR-</w:t>
            </w:r>
            <w:r w:rsidR="00A74997" w:rsidRPr="00E92ACD">
              <w:rPr>
                <w:color w:val="000000" w:themeColor="text1"/>
                <w:sz w:val="20"/>
                <w:szCs w:val="20"/>
              </w:rPr>
              <w:t>10</w:t>
            </w:r>
            <w:r w:rsidRPr="00E92ACD">
              <w:rPr>
                <w:color w:val="000000" w:themeColor="text1"/>
                <w:sz w:val="20"/>
                <w:szCs w:val="20"/>
              </w:rPr>
              <w:t>/A</w:t>
            </w:r>
          </w:p>
        </w:tc>
        <w:tc>
          <w:tcPr>
            <w:tcW w:w="542" w:type="pct"/>
          </w:tcPr>
          <w:p w14:paraId="3CDAF4C8" w14:textId="77777777" w:rsidR="00DC27BE" w:rsidRPr="00E92ACD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E92ACD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36ED6962" w14:textId="77777777" w:rsidR="00DC27BE" w:rsidRPr="00E92ACD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E92ACD">
              <w:rPr>
                <w:sz w:val="40"/>
                <w:szCs w:val="40"/>
              </w:rPr>
              <w:t>□</w:t>
            </w:r>
          </w:p>
        </w:tc>
      </w:tr>
      <w:bookmarkEnd w:id="1"/>
    </w:tbl>
    <w:p w14:paraId="38B9F05B" w14:textId="77777777" w:rsidR="00A74997" w:rsidRPr="00E92ACD" w:rsidRDefault="00A74997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0ADDE22" w14:textId="64DACB66" w:rsidR="006D0E61" w:rsidRPr="00E92ACD" w:rsidRDefault="00A47533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ottoscritto </w:t>
      </w:r>
      <w:r w:rsidR="003D3AD9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dichiara:</w:t>
      </w:r>
    </w:p>
    <w:p w14:paraId="59756AC4" w14:textId="3DC94B4B" w:rsidR="00F12E7E" w:rsidRPr="00E92ACD" w:rsidRDefault="00F12E7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</w:t>
      </w:r>
      <w:r w:rsidR="00EE67B8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di essere disponibile a svolgere l’incarico di docenza a titolo gratuit</w:t>
      </w:r>
      <w:r w:rsidR="00A60CAC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o</w:t>
      </w:r>
      <w:r w:rsidR="000A2FF6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ai fini del completamento del proprio carico didattico.</w:t>
      </w:r>
    </w:p>
    <w:p w14:paraId="1C43490B" w14:textId="691E8F11" w:rsidR="000A2FF6" w:rsidRPr="00E92ACD" w:rsidRDefault="000A2FF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 e di essere disponibile a svolgere l’incarico di docenza a titolo oneroso in quanto è già stato completato il</w:t>
      </w:r>
      <w:r w:rsidR="00EA2E24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proprio carico didattico</w:t>
      </w:r>
    </w:p>
    <w:p w14:paraId="43379292" w14:textId="33A4662E" w:rsidR="009A726D" w:rsidRPr="00E92ACD" w:rsidRDefault="009A726D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che il proprio SSD </w:t>
      </w:r>
      <w:r w:rsidR="00251518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è ______________</w:t>
      </w:r>
    </w:p>
    <w:p w14:paraId="15FFB809" w14:textId="77777777" w:rsidR="00DC27BE" w:rsidRPr="00E92ACD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CC51DAC" w14:textId="507E3D3A" w:rsidR="003265E2" w:rsidRPr="00E92ACD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oppure</w:t>
      </w:r>
    </w:p>
    <w:p w14:paraId="18BE29E7" w14:textId="3EAD66BE" w:rsidR="003265E2" w:rsidRPr="00E92ACD" w:rsidRDefault="003265E2" w:rsidP="003265E2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esterno</w:t>
      </w:r>
    </w:p>
    <w:p w14:paraId="1C1270F5" w14:textId="77777777" w:rsidR="009A726D" w:rsidRPr="00E92ACD" w:rsidRDefault="009A726D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1EFED0C" w14:textId="6C1D2DC2" w:rsidR="00135C36" w:rsidRPr="00E92ACD" w:rsidRDefault="00F12E7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Dichiara altresì</w:t>
      </w:r>
      <w:r w:rsidR="00135C36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, sotto la propria responsabilità, avvalendosi delle disposizioni di cui al D.P.R. 28/12/2000, n. 445, consapevole delle responsabilità civili e penali per le dichiarazioni non veritiere, nonché della decadenza dai benefici eventualmente conseguenti al provvedimento emanato in base alle dichiarazioni non veritiere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:</w:t>
      </w:r>
    </w:p>
    <w:p w14:paraId="0CF94D7E" w14:textId="77777777" w:rsidR="00135C36" w:rsidRPr="00E92ACD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1.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che quanto dichiarato nel curriculum corrisponde al vero;</w:t>
      </w:r>
    </w:p>
    <w:p w14:paraId="531E96B7" w14:textId="386FA33F" w:rsidR="00135C36" w:rsidRPr="00E92ACD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2.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di aver preso integrale visione dell’avviso di selezione </w:t>
      </w:r>
      <w:r w:rsidR="00CA73EC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e dei relativi allegati 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e di accettarne termini e condizioni</w:t>
      </w:r>
      <w:r w:rsidR="00F12E7E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071809BA" w14:textId="77777777" w:rsidR="008D1BEB" w:rsidRPr="00E92ACD" w:rsidRDefault="008D1BEB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C9831F3" w14:textId="77777777" w:rsidR="00EA2E24" w:rsidRPr="00E92ACD" w:rsidRDefault="00EA2E24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C8141A6" w14:textId="11FF381A" w:rsidR="00135C36" w:rsidRPr="00E92ACD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ALLEGA ALLA PRESENTE: </w:t>
      </w:r>
    </w:p>
    <w:p w14:paraId="32CA922C" w14:textId="7D96B7E2" w:rsidR="00381F8C" w:rsidRPr="00E92ACD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Curriculum vitae, privo di dati sensibili, firmato e datato</w:t>
      </w:r>
      <w:r w:rsidR="00DC27BE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, dal quale si attesti l’esperienza professionale e accademica sui temi oggetti dell’insegnamento per cui si concorre</w:t>
      </w: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2E95C251" w14:textId="47913CE6" w:rsidR="004547CF" w:rsidRPr="00E92ACD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Fotocopia fronte/retro di un documento di identità in corso di validità debitamente firmata</w:t>
      </w:r>
    </w:p>
    <w:p w14:paraId="3E582EE1" w14:textId="725B2CA1" w:rsidR="00A31E0D" w:rsidRPr="00E92ACD" w:rsidRDefault="00A31E0D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lastRenderedPageBreak/>
        <w:t>Elenco pubblicazioni da sottoporre a valutazione</w:t>
      </w:r>
    </w:p>
    <w:p w14:paraId="4CB985D0" w14:textId="306524AE" w:rsidR="00813740" w:rsidRPr="00E92ACD" w:rsidRDefault="00A31E0D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P</w:t>
      </w:r>
      <w:r w:rsidR="00813740"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ubblicazioni da sottoporre a valutazione</w:t>
      </w:r>
    </w:p>
    <w:p w14:paraId="0C833800" w14:textId="0A316639" w:rsidR="00A31E0D" w:rsidRPr="00E92ACD" w:rsidRDefault="00A31E0D" w:rsidP="00A31E0D">
      <w:pPr>
        <w:pStyle w:val="UnipdDecreta"/>
        <w:ind w:left="850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D3E0FF2" w14:textId="77777777" w:rsidR="0078427C" w:rsidRPr="00E92ACD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8DCACDA" w14:textId="10F67E8C" w:rsidR="00135C36" w:rsidRPr="00E92ACD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esprime il proprio consenso affinché i dati personali forniti possano essere trattati, nel rispetto del Regolamento Europeo sulla protezione dei dati personali 679/2016, per gli adempimenti connessi alla presente procedura. </w:t>
      </w:r>
    </w:p>
    <w:p w14:paraId="5BC31FCF" w14:textId="0DDE5554" w:rsidR="00135C36" w:rsidRPr="00E92ACD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Messina, </w:t>
      </w:r>
    </w:p>
    <w:p w14:paraId="3362A399" w14:textId="77777777" w:rsidR="00381F8C" w:rsidRPr="00E92ACD" w:rsidRDefault="00381F8C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FFBE517" w14:textId="22E720CC" w:rsidR="00135C36" w:rsidRPr="00E92ACD" w:rsidRDefault="00135C36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E92ACD">
        <w:rPr>
          <w:rFonts w:ascii="Times New Roman" w:hAnsi="Times New Roman" w:cs="Times New Roman"/>
          <w:b w:val="0"/>
          <w:color w:val="000000"/>
          <w:sz w:val="24"/>
          <w:szCs w:val="24"/>
        </w:rPr>
        <w:t>Firma…………………………………………</w:t>
      </w:r>
    </w:p>
    <w:p w14:paraId="2470A095" w14:textId="77777777" w:rsidR="00813740" w:rsidRPr="00813740" w:rsidRDefault="00813740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sectPr w:rsidR="00813740" w:rsidRPr="00813740" w:rsidSect="00EC0C33">
      <w:headerReference w:type="default" r:id="rId8"/>
      <w:footerReference w:type="default" r:id="rId9"/>
      <w:pgSz w:w="11900" w:h="16840"/>
      <w:pgMar w:top="1701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B1E7F0" w14:textId="77777777" w:rsidR="00392B0C" w:rsidRDefault="00392B0C" w:rsidP="00AF70B7">
      <w:r>
        <w:separator/>
      </w:r>
    </w:p>
  </w:endnote>
  <w:endnote w:type="continuationSeparator" w:id="0">
    <w:p w14:paraId="487639CA" w14:textId="77777777" w:rsidR="00392B0C" w:rsidRDefault="00392B0C" w:rsidP="00AF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5086803"/>
      <w:docPartObj>
        <w:docPartGallery w:val="Page Numbers (Bottom of Page)"/>
        <w:docPartUnique/>
      </w:docPartObj>
    </w:sdtPr>
    <w:sdtEndPr/>
    <w:sdtContent>
      <w:p w14:paraId="46F2A2A6" w14:textId="6699F11C" w:rsidR="00124E84" w:rsidRDefault="00124E84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9D6D56" w14:textId="77777777" w:rsidR="00124E84" w:rsidRDefault="00124E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BBA727" w14:textId="77777777" w:rsidR="00392B0C" w:rsidRDefault="00392B0C" w:rsidP="00AF70B7">
      <w:r>
        <w:separator/>
      </w:r>
    </w:p>
  </w:footnote>
  <w:footnote w:type="continuationSeparator" w:id="0">
    <w:p w14:paraId="2FDC9ECF" w14:textId="77777777" w:rsidR="00392B0C" w:rsidRDefault="00392B0C" w:rsidP="00AF7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20CED" w14:textId="7C96D734" w:rsidR="00AF70B7" w:rsidRDefault="004B36E5" w:rsidP="00816F43">
    <w:pPr>
      <w:pStyle w:val="Intestazione"/>
      <w:ind w:left="426"/>
      <w:jc w:val="center"/>
    </w:pPr>
    <w:r>
      <w:rPr>
        <w:noProof/>
        <w:lang w:val="en-GB"/>
      </w:rPr>
      <w:drawing>
        <wp:inline distT="0" distB="0" distL="0" distR="0" wp14:anchorId="7DE16B38" wp14:editId="43A94270">
          <wp:extent cx="6116320" cy="638866"/>
          <wp:effectExtent l="0" t="0" r="0" b="8890"/>
          <wp:docPr id="1583194312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3194312" name="Immagine 15831943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6320" cy="638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679D"/>
    <w:multiLevelType w:val="hybridMultilevel"/>
    <w:tmpl w:val="BB7C2EFC"/>
    <w:lvl w:ilvl="0" w:tplc="8C88C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4EE4C3A"/>
    <w:multiLevelType w:val="hybridMultilevel"/>
    <w:tmpl w:val="4288B1F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5693B62"/>
    <w:multiLevelType w:val="hybridMultilevel"/>
    <w:tmpl w:val="AA1693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B0111"/>
    <w:multiLevelType w:val="hybridMultilevel"/>
    <w:tmpl w:val="0BCAB260"/>
    <w:lvl w:ilvl="0" w:tplc="B322C440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205E8"/>
    <w:multiLevelType w:val="hybridMultilevel"/>
    <w:tmpl w:val="BC4665FA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0A5049E0"/>
    <w:multiLevelType w:val="hybridMultilevel"/>
    <w:tmpl w:val="B652FB66"/>
    <w:lvl w:ilvl="0" w:tplc="0410000F">
      <w:start w:val="1"/>
      <w:numFmt w:val="decimal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4D736D6"/>
    <w:multiLevelType w:val="hybridMultilevel"/>
    <w:tmpl w:val="C272017C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91614"/>
    <w:multiLevelType w:val="hybridMultilevel"/>
    <w:tmpl w:val="A1D02682"/>
    <w:lvl w:ilvl="0" w:tplc="F02441E0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9B97E91"/>
    <w:multiLevelType w:val="hybridMultilevel"/>
    <w:tmpl w:val="CFF8D682"/>
    <w:lvl w:ilvl="0" w:tplc="B0005E48">
      <w:numFmt w:val="bullet"/>
      <w:lvlText w:val=""/>
      <w:lvlJc w:val="left"/>
      <w:pPr>
        <w:ind w:left="436" w:hanging="71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6DF83BBC">
      <w:numFmt w:val="bullet"/>
      <w:lvlText w:val="•"/>
      <w:lvlJc w:val="left"/>
      <w:pPr>
        <w:ind w:left="1446" w:hanging="710"/>
      </w:pPr>
      <w:rPr>
        <w:rFonts w:hint="default"/>
        <w:lang w:val="it-IT" w:eastAsia="it-IT" w:bidi="it-IT"/>
      </w:rPr>
    </w:lvl>
    <w:lvl w:ilvl="2" w:tplc="EAB6CA42">
      <w:numFmt w:val="bullet"/>
      <w:lvlText w:val="•"/>
      <w:lvlJc w:val="left"/>
      <w:pPr>
        <w:ind w:left="2452" w:hanging="710"/>
      </w:pPr>
      <w:rPr>
        <w:rFonts w:hint="default"/>
        <w:lang w:val="it-IT" w:eastAsia="it-IT" w:bidi="it-IT"/>
      </w:rPr>
    </w:lvl>
    <w:lvl w:ilvl="3" w:tplc="F32A541E">
      <w:numFmt w:val="bullet"/>
      <w:lvlText w:val="•"/>
      <w:lvlJc w:val="left"/>
      <w:pPr>
        <w:ind w:left="3458" w:hanging="710"/>
      </w:pPr>
      <w:rPr>
        <w:rFonts w:hint="default"/>
        <w:lang w:val="it-IT" w:eastAsia="it-IT" w:bidi="it-IT"/>
      </w:rPr>
    </w:lvl>
    <w:lvl w:ilvl="4" w:tplc="68BC90B8">
      <w:numFmt w:val="bullet"/>
      <w:lvlText w:val="•"/>
      <w:lvlJc w:val="left"/>
      <w:pPr>
        <w:ind w:left="4464" w:hanging="710"/>
      </w:pPr>
      <w:rPr>
        <w:rFonts w:hint="default"/>
        <w:lang w:val="it-IT" w:eastAsia="it-IT" w:bidi="it-IT"/>
      </w:rPr>
    </w:lvl>
    <w:lvl w:ilvl="5" w:tplc="50ECE66A">
      <w:numFmt w:val="bullet"/>
      <w:lvlText w:val="•"/>
      <w:lvlJc w:val="left"/>
      <w:pPr>
        <w:ind w:left="5470" w:hanging="710"/>
      </w:pPr>
      <w:rPr>
        <w:rFonts w:hint="default"/>
        <w:lang w:val="it-IT" w:eastAsia="it-IT" w:bidi="it-IT"/>
      </w:rPr>
    </w:lvl>
    <w:lvl w:ilvl="6" w:tplc="0ED6A792">
      <w:numFmt w:val="bullet"/>
      <w:lvlText w:val="•"/>
      <w:lvlJc w:val="left"/>
      <w:pPr>
        <w:ind w:left="6476" w:hanging="710"/>
      </w:pPr>
      <w:rPr>
        <w:rFonts w:hint="default"/>
        <w:lang w:val="it-IT" w:eastAsia="it-IT" w:bidi="it-IT"/>
      </w:rPr>
    </w:lvl>
    <w:lvl w:ilvl="7" w:tplc="1E48122A">
      <w:numFmt w:val="bullet"/>
      <w:lvlText w:val="•"/>
      <w:lvlJc w:val="left"/>
      <w:pPr>
        <w:ind w:left="7482" w:hanging="710"/>
      </w:pPr>
      <w:rPr>
        <w:rFonts w:hint="default"/>
        <w:lang w:val="it-IT" w:eastAsia="it-IT" w:bidi="it-IT"/>
      </w:rPr>
    </w:lvl>
    <w:lvl w:ilvl="8" w:tplc="13E8FA74">
      <w:numFmt w:val="bullet"/>
      <w:lvlText w:val="•"/>
      <w:lvlJc w:val="left"/>
      <w:pPr>
        <w:ind w:left="8488" w:hanging="710"/>
      </w:pPr>
      <w:rPr>
        <w:rFonts w:hint="default"/>
        <w:lang w:val="it-IT" w:eastAsia="it-IT" w:bidi="it-IT"/>
      </w:rPr>
    </w:lvl>
  </w:abstractNum>
  <w:abstractNum w:abstractNumId="9" w15:restartNumberingAfterBreak="0">
    <w:nsid w:val="19BC6E03"/>
    <w:multiLevelType w:val="hybridMultilevel"/>
    <w:tmpl w:val="921CD6E0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1C5A5BDA"/>
    <w:multiLevelType w:val="hybridMultilevel"/>
    <w:tmpl w:val="5776B8FE"/>
    <w:lvl w:ilvl="0" w:tplc="13F4F540">
      <w:start w:val="16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836C8"/>
    <w:multiLevelType w:val="hybridMultilevel"/>
    <w:tmpl w:val="C41AAE12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78663F88">
      <w:numFmt w:val="bullet"/>
      <w:lvlText w:val="•"/>
      <w:lvlJc w:val="left"/>
      <w:pPr>
        <w:ind w:left="1875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20324943"/>
    <w:multiLevelType w:val="hybridMultilevel"/>
    <w:tmpl w:val="B5B466E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07138BE"/>
    <w:multiLevelType w:val="hybridMultilevel"/>
    <w:tmpl w:val="3A44B7D8"/>
    <w:lvl w:ilvl="0" w:tplc="4000C796">
      <w:start w:val="16"/>
      <w:numFmt w:val="decimal"/>
      <w:lvlText w:val="%1."/>
      <w:lvlJc w:val="left"/>
      <w:pPr>
        <w:ind w:left="502" w:hanging="360"/>
      </w:pPr>
      <w:rPr>
        <w:rFonts w:hint="default"/>
        <w:b/>
        <w:i w:val="0"/>
        <w:color w:val="FF0000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2E8581A"/>
    <w:multiLevelType w:val="hybridMultilevel"/>
    <w:tmpl w:val="677C7BBE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5" w15:restartNumberingAfterBreak="0">
    <w:nsid w:val="249D5B43"/>
    <w:multiLevelType w:val="hybridMultilevel"/>
    <w:tmpl w:val="A3FEEF2A"/>
    <w:lvl w:ilvl="0" w:tplc="E3026F5C">
      <w:numFmt w:val="bullet"/>
      <w:lvlText w:val="☐"/>
      <w:lvlJc w:val="left"/>
      <w:pPr>
        <w:ind w:left="796" w:hanging="36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1" w:tplc="97368458">
      <w:numFmt w:val="bullet"/>
      <w:lvlText w:val=""/>
      <w:lvlJc w:val="left"/>
      <w:pPr>
        <w:ind w:left="79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2" w:tplc="AE849CC6">
      <w:numFmt w:val="bullet"/>
      <w:lvlText w:val="☐"/>
      <w:lvlJc w:val="left"/>
      <w:pPr>
        <w:ind w:left="2564" w:hanging="71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3" w:tplc="EBE8B070">
      <w:numFmt w:val="bullet"/>
      <w:lvlText w:val="•"/>
      <w:lvlJc w:val="left"/>
      <w:pPr>
        <w:ind w:left="4324" w:hanging="710"/>
      </w:pPr>
      <w:rPr>
        <w:rFonts w:hint="default"/>
        <w:lang w:val="it-IT" w:eastAsia="it-IT" w:bidi="it-IT"/>
      </w:rPr>
    </w:lvl>
    <w:lvl w:ilvl="4" w:tplc="42C608BC">
      <w:numFmt w:val="bullet"/>
      <w:lvlText w:val="•"/>
      <w:lvlJc w:val="left"/>
      <w:pPr>
        <w:ind w:left="5206" w:hanging="710"/>
      </w:pPr>
      <w:rPr>
        <w:rFonts w:hint="default"/>
        <w:lang w:val="it-IT" w:eastAsia="it-IT" w:bidi="it-IT"/>
      </w:rPr>
    </w:lvl>
    <w:lvl w:ilvl="5" w:tplc="9004817C">
      <w:numFmt w:val="bullet"/>
      <w:lvlText w:val="•"/>
      <w:lvlJc w:val="left"/>
      <w:pPr>
        <w:ind w:left="6088" w:hanging="710"/>
      </w:pPr>
      <w:rPr>
        <w:rFonts w:hint="default"/>
        <w:lang w:val="it-IT" w:eastAsia="it-IT" w:bidi="it-IT"/>
      </w:rPr>
    </w:lvl>
    <w:lvl w:ilvl="6" w:tplc="D388AAB8">
      <w:numFmt w:val="bullet"/>
      <w:lvlText w:val="•"/>
      <w:lvlJc w:val="left"/>
      <w:pPr>
        <w:ind w:left="6971" w:hanging="710"/>
      </w:pPr>
      <w:rPr>
        <w:rFonts w:hint="default"/>
        <w:lang w:val="it-IT" w:eastAsia="it-IT" w:bidi="it-IT"/>
      </w:rPr>
    </w:lvl>
    <w:lvl w:ilvl="7" w:tplc="D5DCDEEA">
      <w:numFmt w:val="bullet"/>
      <w:lvlText w:val="•"/>
      <w:lvlJc w:val="left"/>
      <w:pPr>
        <w:ind w:left="7853" w:hanging="710"/>
      </w:pPr>
      <w:rPr>
        <w:rFonts w:hint="default"/>
        <w:lang w:val="it-IT" w:eastAsia="it-IT" w:bidi="it-IT"/>
      </w:rPr>
    </w:lvl>
    <w:lvl w:ilvl="8" w:tplc="4CBC4F9C">
      <w:numFmt w:val="bullet"/>
      <w:lvlText w:val="•"/>
      <w:lvlJc w:val="left"/>
      <w:pPr>
        <w:ind w:left="8735" w:hanging="710"/>
      </w:pPr>
      <w:rPr>
        <w:rFonts w:hint="default"/>
        <w:lang w:val="it-IT" w:eastAsia="it-IT" w:bidi="it-IT"/>
      </w:rPr>
    </w:lvl>
  </w:abstractNum>
  <w:abstractNum w:abstractNumId="16" w15:restartNumberingAfterBreak="0">
    <w:nsid w:val="28F57F1A"/>
    <w:multiLevelType w:val="hybridMultilevel"/>
    <w:tmpl w:val="B10CA6B8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A7469AF"/>
    <w:multiLevelType w:val="hybridMultilevel"/>
    <w:tmpl w:val="10AACBCC"/>
    <w:lvl w:ilvl="0" w:tplc="3B4421EE">
      <w:start w:val="7"/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2E023217"/>
    <w:multiLevelType w:val="hybridMultilevel"/>
    <w:tmpl w:val="AB08D176"/>
    <w:lvl w:ilvl="0" w:tplc="1DCED578">
      <w:numFmt w:val="bullet"/>
      <w:lvlText w:val=""/>
      <w:lvlJc w:val="left"/>
      <w:pPr>
        <w:ind w:left="115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D5FA6246">
      <w:numFmt w:val="bullet"/>
      <w:lvlText w:val="•"/>
      <w:lvlJc w:val="left"/>
      <w:pPr>
        <w:ind w:left="2094" w:hanging="360"/>
      </w:pPr>
      <w:rPr>
        <w:rFonts w:hint="default"/>
        <w:lang w:val="it-IT" w:eastAsia="it-IT" w:bidi="it-IT"/>
      </w:rPr>
    </w:lvl>
    <w:lvl w:ilvl="2" w:tplc="95EADE18">
      <w:numFmt w:val="bullet"/>
      <w:lvlText w:val="•"/>
      <w:lvlJc w:val="left"/>
      <w:pPr>
        <w:ind w:left="3028" w:hanging="360"/>
      </w:pPr>
      <w:rPr>
        <w:rFonts w:hint="default"/>
        <w:lang w:val="it-IT" w:eastAsia="it-IT" w:bidi="it-IT"/>
      </w:rPr>
    </w:lvl>
    <w:lvl w:ilvl="3" w:tplc="03AC2A12">
      <w:numFmt w:val="bullet"/>
      <w:lvlText w:val="•"/>
      <w:lvlJc w:val="left"/>
      <w:pPr>
        <w:ind w:left="3962" w:hanging="360"/>
      </w:pPr>
      <w:rPr>
        <w:rFonts w:hint="default"/>
        <w:lang w:val="it-IT" w:eastAsia="it-IT" w:bidi="it-IT"/>
      </w:rPr>
    </w:lvl>
    <w:lvl w:ilvl="4" w:tplc="405802E6">
      <w:numFmt w:val="bullet"/>
      <w:lvlText w:val="•"/>
      <w:lvlJc w:val="left"/>
      <w:pPr>
        <w:ind w:left="4896" w:hanging="360"/>
      </w:pPr>
      <w:rPr>
        <w:rFonts w:hint="default"/>
        <w:lang w:val="it-IT" w:eastAsia="it-IT" w:bidi="it-IT"/>
      </w:rPr>
    </w:lvl>
    <w:lvl w:ilvl="5" w:tplc="AE92C920">
      <w:numFmt w:val="bullet"/>
      <w:lvlText w:val="•"/>
      <w:lvlJc w:val="left"/>
      <w:pPr>
        <w:ind w:left="5830" w:hanging="360"/>
      </w:pPr>
      <w:rPr>
        <w:rFonts w:hint="default"/>
        <w:lang w:val="it-IT" w:eastAsia="it-IT" w:bidi="it-IT"/>
      </w:rPr>
    </w:lvl>
    <w:lvl w:ilvl="6" w:tplc="50B24514">
      <w:numFmt w:val="bullet"/>
      <w:lvlText w:val="•"/>
      <w:lvlJc w:val="left"/>
      <w:pPr>
        <w:ind w:left="6764" w:hanging="360"/>
      </w:pPr>
      <w:rPr>
        <w:rFonts w:hint="default"/>
        <w:lang w:val="it-IT" w:eastAsia="it-IT" w:bidi="it-IT"/>
      </w:rPr>
    </w:lvl>
    <w:lvl w:ilvl="7" w:tplc="7930B372">
      <w:numFmt w:val="bullet"/>
      <w:lvlText w:val="•"/>
      <w:lvlJc w:val="left"/>
      <w:pPr>
        <w:ind w:left="7698" w:hanging="360"/>
      </w:pPr>
      <w:rPr>
        <w:rFonts w:hint="default"/>
        <w:lang w:val="it-IT" w:eastAsia="it-IT" w:bidi="it-IT"/>
      </w:rPr>
    </w:lvl>
    <w:lvl w:ilvl="8" w:tplc="C07624E6">
      <w:numFmt w:val="bullet"/>
      <w:lvlText w:val="•"/>
      <w:lvlJc w:val="left"/>
      <w:pPr>
        <w:ind w:left="8632" w:hanging="360"/>
      </w:pPr>
      <w:rPr>
        <w:rFonts w:hint="default"/>
        <w:lang w:val="it-IT" w:eastAsia="it-IT" w:bidi="it-IT"/>
      </w:rPr>
    </w:lvl>
  </w:abstractNum>
  <w:abstractNum w:abstractNumId="19" w15:restartNumberingAfterBreak="0">
    <w:nsid w:val="32731535"/>
    <w:multiLevelType w:val="hybridMultilevel"/>
    <w:tmpl w:val="A0D0F5F4"/>
    <w:lvl w:ilvl="0" w:tplc="53F8C21E">
      <w:numFmt w:val="bullet"/>
      <w:lvlText w:val="□"/>
      <w:lvlJc w:val="left"/>
      <w:pPr>
        <w:ind w:left="720" w:hanging="284"/>
      </w:pPr>
      <w:rPr>
        <w:rFonts w:ascii="Times New Roman" w:eastAsia="Times New Roman" w:hAnsi="Times New Roman" w:cs="Times New Roman" w:hint="default"/>
        <w:spacing w:val="-5"/>
        <w:w w:val="100"/>
        <w:sz w:val="18"/>
        <w:szCs w:val="18"/>
        <w:lang w:val="it-IT" w:eastAsia="it-IT" w:bidi="it-IT"/>
      </w:rPr>
    </w:lvl>
    <w:lvl w:ilvl="1" w:tplc="6A40B4DC">
      <w:numFmt w:val="bullet"/>
      <w:lvlText w:val="•"/>
      <w:lvlJc w:val="left"/>
      <w:pPr>
        <w:ind w:left="1698" w:hanging="284"/>
      </w:pPr>
      <w:rPr>
        <w:rFonts w:hint="default"/>
        <w:lang w:val="it-IT" w:eastAsia="it-IT" w:bidi="it-IT"/>
      </w:rPr>
    </w:lvl>
    <w:lvl w:ilvl="2" w:tplc="058C212E">
      <w:numFmt w:val="bullet"/>
      <w:lvlText w:val="•"/>
      <w:lvlJc w:val="left"/>
      <w:pPr>
        <w:ind w:left="2676" w:hanging="284"/>
      </w:pPr>
      <w:rPr>
        <w:rFonts w:hint="default"/>
        <w:lang w:val="it-IT" w:eastAsia="it-IT" w:bidi="it-IT"/>
      </w:rPr>
    </w:lvl>
    <w:lvl w:ilvl="3" w:tplc="3D9E410E">
      <w:numFmt w:val="bullet"/>
      <w:lvlText w:val="•"/>
      <w:lvlJc w:val="left"/>
      <w:pPr>
        <w:ind w:left="3654" w:hanging="284"/>
      </w:pPr>
      <w:rPr>
        <w:rFonts w:hint="default"/>
        <w:lang w:val="it-IT" w:eastAsia="it-IT" w:bidi="it-IT"/>
      </w:rPr>
    </w:lvl>
    <w:lvl w:ilvl="4" w:tplc="3D0E96BC">
      <w:numFmt w:val="bullet"/>
      <w:lvlText w:val="•"/>
      <w:lvlJc w:val="left"/>
      <w:pPr>
        <w:ind w:left="4632" w:hanging="284"/>
      </w:pPr>
      <w:rPr>
        <w:rFonts w:hint="default"/>
        <w:lang w:val="it-IT" w:eastAsia="it-IT" w:bidi="it-IT"/>
      </w:rPr>
    </w:lvl>
    <w:lvl w:ilvl="5" w:tplc="121E8A00">
      <w:numFmt w:val="bullet"/>
      <w:lvlText w:val="•"/>
      <w:lvlJc w:val="left"/>
      <w:pPr>
        <w:ind w:left="5610" w:hanging="284"/>
      </w:pPr>
      <w:rPr>
        <w:rFonts w:hint="default"/>
        <w:lang w:val="it-IT" w:eastAsia="it-IT" w:bidi="it-IT"/>
      </w:rPr>
    </w:lvl>
    <w:lvl w:ilvl="6" w:tplc="A0520440">
      <w:numFmt w:val="bullet"/>
      <w:lvlText w:val="•"/>
      <w:lvlJc w:val="left"/>
      <w:pPr>
        <w:ind w:left="6588" w:hanging="284"/>
      </w:pPr>
      <w:rPr>
        <w:rFonts w:hint="default"/>
        <w:lang w:val="it-IT" w:eastAsia="it-IT" w:bidi="it-IT"/>
      </w:rPr>
    </w:lvl>
    <w:lvl w:ilvl="7" w:tplc="54E07E52">
      <w:numFmt w:val="bullet"/>
      <w:lvlText w:val="•"/>
      <w:lvlJc w:val="left"/>
      <w:pPr>
        <w:ind w:left="7566" w:hanging="284"/>
      </w:pPr>
      <w:rPr>
        <w:rFonts w:hint="default"/>
        <w:lang w:val="it-IT" w:eastAsia="it-IT" w:bidi="it-IT"/>
      </w:rPr>
    </w:lvl>
    <w:lvl w:ilvl="8" w:tplc="8F4A71C6">
      <w:numFmt w:val="bullet"/>
      <w:lvlText w:val="•"/>
      <w:lvlJc w:val="left"/>
      <w:pPr>
        <w:ind w:left="8544" w:hanging="284"/>
      </w:pPr>
      <w:rPr>
        <w:rFonts w:hint="default"/>
        <w:lang w:val="it-IT" w:eastAsia="it-IT" w:bidi="it-IT"/>
      </w:rPr>
    </w:lvl>
  </w:abstractNum>
  <w:abstractNum w:abstractNumId="20" w15:restartNumberingAfterBreak="0">
    <w:nsid w:val="39A1085D"/>
    <w:multiLevelType w:val="hybridMultilevel"/>
    <w:tmpl w:val="397A585A"/>
    <w:lvl w:ilvl="0" w:tplc="55841934">
      <w:start w:val="3"/>
      <w:numFmt w:val="bullet"/>
      <w:lvlText w:val="-"/>
      <w:lvlJc w:val="left"/>
      <w:pPr>
        <w:ind w:left="720" w:hanging="360"/>
      </w:pPr>
      <w:rPr>
        <w:rFonts w:ascii="Bell MT" w:eastAsia="Times New Roman" w:hAnsi="Bell M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EA76EF"/>
    <w:multiLevelType w:val="hybridMultilevel"/>
    <w:tmpl w:val="85523FC6"/>
    <w:lvl w:ilvl="0" w:tplc="E2BA9194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48F066DD"/>
    <w:multiLevelType w:val="hybridMultilevel"/>
    <w:tmpl w:val="055CFA82"/>
    <w:lvl w:ilvl="0" w:tplc="0410000F">
      <w:start w:val="1"/>
      <w:numFmt w:val="decimal"/>
      <w:lvlText w:val="%1."/>
      <w:lvlJc w:val="left"/>
      <w:pPr>
        <w:ind w:left="1875" w:hanging="360"/>
      </w:pPr>
    </w:lvl>
    <w:lvl w:ilvl="1" w:tplc="04100019" w:tentative="1">
      <w:start w:val="1"/>
      <w:numFmt w:val="lowerLetter"/>
      <w:lvlText w:val="%2."/>
      <w:lvlJc w:val="left"/>
      <w:pPr>
        <w:ind w:left="2595" w:hanging="360"/>
      </w:pPr>
    </w:lvl>
    <w:lvl w:ilvl="2" w:tplc="0410001B" w:tentative="1">
      <w:start w:val="1"/>
      <w:numFmt w:val="lowerRoman"/>
      <w:lvlText w:val="%3."/>
      <w:lvlJc w:val="right"/>
      <w:pPr>
        <w:ind w:left="3315" w:hanging="180"/>
      </w:pPr>
    </w:lvl>
    <w:lvl w:ilvl="3" w:tplc="0410000F" w:tentative="1">
      <w:start w:val="1"/>
      <w:numFmt w:val="decimal"/>
      <w:lvlText w:val="%4."/>
      <w:lvlJc w:val="left"/>
      <w:pPr>
        <w:ind w:left="4035" w:hanging="360"/>
      </w:pPr>
    </w:lvl>
    <w:lvl w:ilvl="4" w:tplc="04100019" w:tentative="1">
      <w:start w:val="1"/>
      <w:numFmt w:val="lowerLetter"/>
      <w:lvlText w:val="%5."/>
      <w:lvlJc w:val="left"/>
      <w:pPr>
        <w:ind w:left="4755" w:hanging="360"/>
      </w:pPr>
    </w:lvl>
    <w:lvl w:ilvl="5" w:tplc="0410001B" w:tentative="1">
      <w:start w:val="1"/>
      <w:numFmt w:val="lowerRoman"/>
      <w:lvlText w:val="%6."/>
      <w:lvlJc w:val="right"/>
      <w:pPr>
        <w:ind w:left="5475" w:hanging="180"/>
      </w:pPr>
    </w:lvl>
    <w:lvl w:ilvl="6" w:tplc="0410000F" w:tentative="1">
      <w:start w:val="1"/>
      <w:numFmt w:val="decimal"/>
      <w:lvlText w:val="%7."/>
      <w:lvlJc w:val="left"/>
      <w:pPr>
        <w:ind w:left="6195" w:hanging="360"/>
      </w:pPr>
    </w:lvl>
    <w:lvl w:ilvl="7" w:tplc="04100019" w:tentative="1">
      <w:start w:val="1"/>
      <w:numFmt w:val="lowerLetter"/>
      <w:lvlText w:val="%8."/>
      <w:lvlJc w:val="left"/>
      <w:pPr>
        <w:ind w:left="6915" w:hanging="360"/>
      </w:pPr>
    </w:lvl>
    <w:lvl w:ilvl="8" w:tplc="041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3" w15:restartNumberingAfterBreak="0">
    <w:nsid w:val="4A7953E9"/>
    <w:multiLevelType w:val="hybridMultilevel"/>
    <w:tmpl w:val="AB44C844"/>
    <w:lvl w:ilvl="0" w:tplc="C1B6F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5F1360"/>
    <w:multiLevelType w:val="hybridMultilevel"/>
    <w:tmpl w:val="1BEA46E4"/>
    <w:lvl w:ilvl="0" w:tplc="3B4421EE">
      <w:start w:val="7"/>
      <w:numFmt w:val="bullet"/>
      <w:lvlText w:val="-"/>
      <w:lvlJc w:val="left"/>
      <w:pPr>
        <w:ind w:left="114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54091638"/>
    <w:multiLevelType w:val="hybridMultilevel"/>
    <w:tmpl w:val="475AC0B6"/>
    <w:lvl w:ilvl="0" w:tplc="04100019">
      <w:start w:val="1"/>
      <w:numFmt w:val="lowerLetter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6" w15:restartNumberingAfterBreak="0">
    <w:nsid w:val="54592DCD"/>
    <w:multiLevelType w:val="hybridMultilevel"/>
    <w:tmpl w:val="5AF845D6"/>
    <w:lvl w:ilvl="0" w:tplc="75001AE0">
      <w:start w:val="16"/>
      <w:numFmt w:val="decimal"/>
      <w:lvlText w:val="%1."/>
      <w:lvlJc w:val="left"/>
      <w:pPr>
        <w:ind w:left="785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565E10E3"/>
    <w:multiLevelType w:val="hybridMultilevel"/>
    <w:tmpl w:val="C8BA0D30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8" w15:restartNumberingAfterBreak="0">
    <w:nsid w:val="5B854E65"/>
    <w:multiLevelType w:val="hybridMultilevel"/>
    <w:tmpl w:val="057CA4B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612B97"/>
    <w:multiLevelType w:val="hybridMultilevel"/>
    <w:tmpl w:val="F52065A2"/>
    <w:lvl w:ilvl="0" w:tplc="3B4421EE">
      <w:start w:val="7"/>
      <w:numFmt w:val="bullet"/>
      <w:lvlText w:val="-"/>
      <w:lvlJc w:val="left"/>
      <w:pPr>
        <w:ind w:left="121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0" w15:restartNumberingAfterBreak="0">
    <w:nsid w:val="67741AA8"/>
    <w:multiLevelType w:val="hybridMultilevel"/>
    <w:tmpl w:val="8F7610C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91C73"/>
    <w:multiLevelType w:val="hybridMultilevel"/>
    <w:tmpl w:val="B914E628"/>
    <w:lvl w:ilvl="0" w:tplc="94585A62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2" w15:restartNumberingAfterBreak="0">
    <w:nsid w:val="6A4A5647"/>
    <w:multiLevelType w:val="hybridMultilevel"/>
    <w:tmpl w:val="3ECA4CDC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6B40469E"/>
    <w:multiLevelType w:val="hybridMultilevel"/>
    <w:tmpl w:val="3D74123C"/>
    <w:lvl w:ilvl="0" w:tplc="0DFE45C4">
      <w:start w:val="5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  <w:i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2928BB"/>
    <w:multiLevelType w:val="hybridMultilevel"/>
    <w:tmpl w:val="E0D255BE"/>
    <w:lvl w:ilvl="0" w:tplc="04100001">
      <w:start w:val="1"/>
      <w:numFmt w:val="bullet"/>
      <w:lvlText w:val=""/>
      <w:lvlJc w:val="left"/>
      <w:pPr>
        <w:ind w:left="436" w:hanging="720"/>
      </w:pPr>
      <w:rPr>
        <w:rFonts w:ascii="Symbol" w:hAnsi="Symbol" w:hint="default"/>
        <w:w w:val="89"/>
        <w:sz w:val="22"/>
        <w:szCs w:val="22"/>
        <w:lang w:val="it-IT" w:eastAsia="it-IT" w:bidi="it-IT"/>
      </w:rPr>
    </w:lvl>
    <w:lvl w:ilvl="1" w:tplc="0410000F">
      <w:start w:val="1"/>
      <w:numFmt w:val="decimal"/>
      <w:lvlText w:val="%2."/>
      <w:lvlJc w:val="left"/>
      <w:pPr>
        <w:ind w:left="1156" w:hanging="360"/>
      </w:pPr>
      <w:rPr>
        <w:rFonts w:hint="default"/>
        <w:w w:val="89"/>
        <w:sz w:val="22"/>
        <w:szCs w:val="22"/>
        <w:lang w:val="it-IT" w:eastAsia="it-IT" w:bidi="it-IT"/>
      </w:rPr>
    </w:lvl>
    <w:lvl w:ilvl="2" w:tplc="A186261A">
      <w:numFmt w:val="bullet"/>
      <w:lvlText w:val="•"/>
      <w:lvlJc w:val="left"/>
      <w:pPr>
        <w:ind w:left="2197" w:hanging="360"/>
      </w:pPr>
      <w:rPr>
        <w:rFonts w:hint="default"/>
        <w:lang w:val="it-IT" w:eastAsia="it-IT" w:bidi="it-IT"/>
      </w:rPr>
    </w:lvl>
    <w:lvl w:ilvl="3" w:tplc="297E2B82">
      <w:numFmt w:val="bullet"/>
      <w:lvlText w:val="•"/>
      <w:lvlJc w:val="left"/>
      <w:pPr>
        <w:ind w:left="3235" w:hanging="360"/>
      </w:pPr>
      <w:rPr>
        <w:rFonts w:hint="default"/>
        <w:lang w:val="it-IT" w:eastAsia="it-IT" w:bidi="it-IT"/>
      </w:rPr>
    </w:lvl>
    <w:lvl w:ilvl="4" w:tplc="8D184D3C">
      <w:numFmt w:val="bullet"/>
      <w:lvlText w:val="•"/>
      <w:lvlJc w:val="left"/>
      <w:pPr>
        <w:ind w:left="4273" w:hanging="360"/>
      </w:pPr>
      <w:rPr>
        <w:rFonts w:hint="default"/>
        <w:lang w:val="it-IT" w:eastAsia="it-IT" w:bidi="it-IT"/>
      </w:rPr>
    </w:lvl>
    <w:lvl w:ilvl="5" w:tplc="5400118A">
      <w:numFmt w:val="bullet"/>
      <w:lvlText w:val="•"/>
      <w:lvlJc w:val="left"/>
      <w:pPr>
        <w:ind w:left="5311" w:hanging="360"/>
      </w:pPr>
      <w:rPr>
        <w:rFonts w:hint="default"/>
        <w:lang w:val="it-IT" w:eastAsia="it-IT" w:bidi="it-IT"/>
      </w:rPr>
    </w:lvl>
    <w:lvl w:ilvl="6" w:tplc="60F64838">
      <w:numFmt w:val="bullet"/>
      <w:lvlText w:val="•"/>
      <w:lvlJc w:val="left"/>
      <w:pPr>
        <w:ind w:left="6348" w:hanging="360"/>
      </w:pPr>
      <w:rPr>
        <w:rFonts w:hint="default"/>
        <w:lang w:val="it-IT" w:eastAsia="it-IT" w:bidi="it-IT"/>
      </w:rPr>
    </w:lvl>
    <w:lvl w:ilvl="7" w:tplc="F628F0C8">
      <w:numFmt w:val="bullet"/>
      <w:lvlText w:val="•"/>
      <w:lvlJc w:val="left"/>
      <w:pPr>
        <w:ind w:left="7386" w:hanging="360"/>
      </w:pPr>
      <w:rPr>
        <w:rFonts w:hint="default"/>
        <w:lang w:val="it-IT" w:eastAsia="it-IT" w:bidi="it-IT"/>
      </w:rPr>
    </w:lvl>
    <w:lvl w:ilvl="8" w:tplc="DBF2520E">
      <w:numFmt w:val="bullet"/>
      <w:lvlText w:val="•"/>
      <w:lvlJc w:val="left"/>
      <w:pPr>
        <w:ind w:left="8424" w:hanging="360"/>
      </w:pPr>
      <w:rPr>
        <w:rFonts w:hint="default"/>
        <w:lang w:val="it-IT" w:eastAsia="it-IT" w:bidi="it-IT"/>
      </w:rPr>
    </w:lvl>
  </w:abstractNum>
  <w:abstractNum w:abstractNumId="35" w15:restartNumberingAfterBreak="0">
    <w:nsid w:val="712A3B47"/>
    <w:multiLevelType w:val="hybridMultilevel"/>
    <w:tmpl w:val="6A7EC212"/>
    <w:lvl w:ilvl="0" w:tplc="CB1EE6BC">
      <w:start w:val="1"/>
      <w:numFmt w:val="upperLetter"/>
      <w:lvlText w:val="%1-"/>
      <w:lvlJc w:val="left"/>
      <w:pPr>
        <w:ind w:left="78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6" w15:restartNumberingAfterBreak="0">
    <w:nsid w:val="73A26ADA"/>
    <w:multiLevelType w:val="hybridMultilevel"/>
    <w:tmpl w:val="01F0D3B0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765C6AF3"/>
    <w:multiLevelType w:val="hybridMultilevel"/>
    <w:tmpl w:val="7C6A9344"/>
    <w:lvl w:ilvl="0" w:tplc="8938A9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7C16834"/>
    <w:multiLevelType w:val="hybridMultilevel"/>
    <w:tmpl w:val="C19863C4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8220C20"/>
    <w:multiLevelType w:val="hybridMultilevel"/>
    <w:tmpl w:val="CE3EC64E"/>
    <w:lvl w:ilvl="0" w:tplc="94585A62">
      <w:start w:val="5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7FD86155"/>
    <w:multiLevelType w:val="hybridMultilevel"/>
    <w:tmpl w:val="78F82DE6"/>
    <w:lvl w:ilvl="0" w:tplc="2B3027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FA18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0AD0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60B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4C4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831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9207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7847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D0E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14643983">
    <w:abstractNumId w:val="15"/>
  </w:num>
  <w:num w:numId="2" w16cid:durableId="49426802">
    <w:abstractNumId w:val="19"/>
  </w:num>
  <w:num w:numId="3" w16cid:durableId="1745182631">
    <w:abstractNumId w:val="8"/>
  </w:num>
  <w:num w:numId="4" w16cid:durableId="1285889326">
    <w:abstractNumId w:val="34"/>
  </w:num>
  <w:num w:numId="5" w16cid:durableId="988482470">
    <w:abstractNumId w:val="18"/>
  </w:num>
  <w:num w:numId="6" w16cid:durableId="519004439">
    <w:abstractNumId w:val="11"/>
  </w:num>
  <w:num w:numId="7" w16cid:durableId="1812092698">
    <w:abstractNumId w:val="1"/>
  </w:num>
  <w:num w:numId="8" w16cid:durableId="1525365002">
    <w:abstractNumId w:val="14"/>
  </w:num>
  <w:num w:numId="9" w16cid:durableId="1903247958">
    <w:abstractNumId w:val="27"/>
  </w:num>
  <w:num w:numId="10" w16cid:durableId="1509826370">
    <w:abstractNumId w:val="12"/>
  </w:num>
  <w:num w:numId="11" w16cid:durableId="47387005">
    <w:abstractNumId w:val="25"/>
  </w:num>
  <w:num w:numId="12" w16cid:durableId="267545400">
    <w:abstractNumId w:val="4"/>
  </w:num>
  <w:num w:numId="13" w16cid:durableId="641082559">
    <w:abstractNumId w:val="22"/>
  </w:num>
  <w:num w:numId="14" w16cid:durableId="804390618">
    <w:abstractNumId w:val="5"/>
  </w:num>
  <w:num w:numId="15" w16cid:durableId="738020548">
    <w:abstractNumId w:val="37"/>
  </w:num>
  <w:num w:numId="16" w16cid:durableId="1545946169">
    <w:abstractNumId w:val="0"/>
  </w:num>
  <w:num w:numId="17" w16cid:durableId="1382822986">
    <w:abstractNumId w:val="36"/>
  </w:num>
  <w:num w:numId="18" w16cid:durableId="14381159">
    <w:abstractNumId w:val="23"/>
  </w:num>
  <w:num w:numId="19" w16cid:durableId="961616320">
    <w:abstractNumId w:val="2"/>
  </w:num>
  <w:num w:numId="20" w16cid:durableId="684016014">
    <w:abstractNumId w:val="17"/>
  </w:num>
  <w:num w:numId="21" w16cid:durableId="966619886">
    <w:abstractNumId w:val="3"/>
  </w:num>
  <w:num w:numId="22" w16cid:durableId="124585460">
    <w:abstractNumId w:val="32"/>
  </w:num>
  <w:num w:numId="23" w16cid:durableId="1721203151">
    <w:abstractNumId w:val="38"/>
  </w:num>
  <w:num w:numId="24" w16cid:durableId="366608682">
    <w:abstractNumId w:val="39"/>
  </w:num>
  <w:num w:numId="25" w16cid:durableId="518472739">
    <w:abstractNumId w:val="16"/>
  </w:num>
  <w:num w:numId="26" w16cid:durableId="1077050273">
    <w:abstractNumId w:val="9"/>
  </w:num>
  <w:num w:numId="27" w16cid:durableId="510878594">
    <w:abstractNumId w:val="24"/>
  </w:num>
  <w:num w:numId="28" w16cid:durableId="900824253">
    <w:abstractNumId w:val="29"/>
  </w:num>
  <w:num w:numId="29" w16cid:durableId="1604996611">
    <w:abstractNumId w:val="21"/>
  </w:num>
  <w:num w:numId="30" w16cid:durableId="362749040">
    <w:abstractNumId w:val="31"/>
  </w:num>
  <w:num w:numId="31" w16cid:durableId="114377542">
    <w:abstractNumId w:val="13"/>
  </w:num>
  <w:num w:numId="32" w16cid:durableId="535192359">
    <w:abstractNumId w:val="10"/>
  </w:num>
  <w:num w:numId="33" w16cid:durableId="171186402">
    <w:abstractNumId w:val="26"/>
  </w:num>
  <w:num w:numId="34" w16cid:durableId="1072266591">
    <w:abstractNumId w:val="7"/>
  </w:num>
  <w:num w:numId="35" w16cid:durableId="2020546831">
    <w:abstractNumId w:val="33"/>
  </w:num>
  <w:num w:numId="36" w16cid:durableId="79454273">
    <w:abstractNumId w:val="20"/>
  </w:num>
  <w:num w:numId="37" w16cid:durableId="57439856">
    <w:abstractNumId w:val="28"/>
  </w:num>
  <w:num w:numId="38" w16cid:durableId="159125258">
    <w:abstractNumId w:val="40"/>
  </w:num>
  <w:num w:numId="39" w16cid:durableId="1508012975">
    <w:abstractNumId w:val="30"/>
  </w:num>
  <w:num w:numId="40" w16cid:durableId="1169373299">
    <w:abstractNumId w:val="6"/>
  </w:num>
  <w:num w:numId="41" w16cid:durableId="19601425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MzMTIxNDc3tbBU0lEKTi0uzszPAykwqgUAmQafJywAAAA="/>
  </w:docVars>
  <w:rsids>
    <w:rsidRoot w:val="006C41AA"/>
    <w:rsid w:val="00000CCE"/>
    <w:rsid w:val="00004ACB"/>
    <w:rsid w:val="00005961"/>
    <w:rsid w:val="00007131"/>
    <w:rsid w:val="00007911"/>
    <w:rsid w:val="00011533"/>
    <w:rsid w:val="000123C9"/>
    <w:rsid w:val="0001437D"/>
    <w:rsid w:val="00014F16"/>
    <w:rsid w:val="00016274"/>
    <w:rsid w:val="00016DA0"/>
    <w:rsid w:val="000209A8"/>
    <w:rsid w:val="00022D9D"/>
    <w:rsid w:val="0002740E"/>
    <w:rsid w:val="000419EE"/>
    <w:rsid w:val="000425CE"/>
    <w:rsid w:val="00044F1F"/>
    <w:rsid w:val="00044F6A"/>
    <w:rsid w:val="000513E6"/>
    <w:rsid w:val="000515AA"/>
    <w:rsid w:val="00051608"/>
    <w:rsid w:val="000519F3"/>
    <w:rsid w:val="00057224"/>
    <w:rsid w:val="000575CF"/>
    <w:rsid w:val="000576EC"/>
    <w:rsid w:val="000616E1"/>
    <w:rsid w:val="00061C7F"/>
    <w:rsid w:val="00065065"/>
    <w:rsid w:val="00065EC0"/>
    <w:rsid w:val="00083F87"/>
    <w:rsid w:val="00084E2F"/>
    <w:rsid w:val="000859DA"/>
    <w:rsid w:val="00086A44"/>
    <w:rsid w:val="000878CA"/>
    <w:rsid w:val="00090989"/>
    <w:rsid w:val="0009573F"/>
    <w:rsid w:val="00096289"/>
    <w:rsid w:val="000979C4"/>
    <w:rsid w:val="000A2FF6"/>
    <w:rsid w:val="000A3E08"/>
    <w:rsid w:val="000A484A"/>
    <w:rsid w:val="000A57DB"/>
    <w:rsid w:val="000A770F"/>
    <w:rsid w:val="000C3579"/>
    <w:rsid w:val="000D1CEA"/>
    <w:rsid w:val="000D2D6F"/>
    <w:rsid w:val="000D3D2B"/>
    <w:rsid w:val="000D59D6"/>
    <w:rsid w:val="000E0846"/>
    <w:rsid w:val="000E097C"/>
    <w:rsid w:val="000E487F"/>
    <w:rsid w:val="000E6101"/>
    <w:rsid w:val="000F3CF7"/>
    <w:rsid w:val="000F4098"/>
    <w:rsid w:val="000F6C1B"/>
    <w:rsid w:val="00107242"/>
    <w:rsid w:val="00111F12"/>
    <w:rsid w:val="001210F4"/>
    <w:rsid w:val="001215D2"/>
    <w:rsid w:val="0012175C"/>
    <w:rsid w:val="00122044"/>
    <w:rsid w:val="0012326C"/>
    <w:rsid w:val="00124E84"/>
    <w:rsid w:val="00131F1B"/>
    <w:rsid w:val="00133E20"/>
    <w:rsid w:val="00134C4E"/>
    <w:rsid w:val="00135C36"/>
    <w:rsid w:val="001362C0"/>
    <w:rsid w:val="001409F1"/>
    <w:rsid w:val="0014518D"/>
    <w:rsid w:val="00145915"/>
    <w:rsid w:val="00145C0E"/>
    <w:rsid w:val="0014658E"/>
    <w:rsid w:val="00147676"/>
    <w:rsid w:val="00150714"/>
    <w:rsid w:val="00150BD1"/>
    <w:rsid w:val="00151694"/>
    <w:rsid w:val="001524C5"/>
    <w:rsid w:val="001529B0"/>
    <w:rsid w:val="00154670"/>
    <w:rsid w:val="001563E4"/>
    <w:rsid w:val="00156E5C"/>
    <w:rsid w:val="00161364"/>
    <w:rsid w:val="001613A3"/>
    <w:rsid w:val="00164E56"/>
    <w:rsid w:val="00164F62"/>
    <w:rsid w:val="00165A63"/>
    <w:rsid w:val="001771AC"/>
    <w:rsid w:val="001806ED"/>
    <w:rsid w:val="0018087F"/>
    <w:rsid w:val="0018346D"/>
    <w:rsid w:val="00183629"/>
    <w:rsid w:val="001842A7"/>
    <w:rsid w:val="001868EF"/>
    <w:rsid w:val="00191CF2"/>
    <w:rsid w:val="00196B1E"/>
    <w:rsid w:val="00197AE1"/>
    <w:rsid w:val="001A2216"/>
    <w:rsid w:val="001A4F7E"/>
    <w:rsid w:val="001A5073"/>
    <w:rsid w:val="001A7829"/>
    <w:rsid w:val="001D0C0B"/>
    <w:rsid w:val="001D24A5"/>
    <w:rsid w:val="001D3E05"/>
    <w:rsid w:val="001D4818"/>
    <w:rsid w:val="001D51B3"/>
    <w:rsid w:val="001D6A0B"/>
    <w:rsid w:val="001D6B64"/>
    <w:rsid w:val="001E0879"/>
    <w:rsid w:val="001E2042"/>
    <w:rsid w:val="001E22D3"/>
    <w:rsid w:val="001E3A4A"/>
    <w:rsid w:val="001E5738"/>
    <w:rsid w:val="001F0883"/>
    <w:rsid w:val="001F09A5"/>
    <w:rsid w:val="001F1DD7"/>
    <w:rsid w:val="001F3FAA"/>
    <w:rsid w:val="001F4C04"/>
    <w:rsid w:val="001F5999"/>
    <w:rsid w:val="001F5AD5"/>
    <w:rsid w:val="001F68A7"/>
    <w:rsid w:val="001F726C"/>
    <w:rsid w:val="002021FC"/>
    <w:rsid w:val="0020743A"/>
    <w:rsid w:val="00212C4C"/>
    <w:rsid w:val="00213541"/>
    <w:rsid w:val="00215915"/>
    <w:rsid w:val="00221810"/>
    <w:rsid w:val="00225CD5"/>
    <w:rsid w:val="0022736F"/>
    <w:rsid w:val="00230427"/>
    <w:rsid w:val="002327B6"/>
    <w:rsid w:val="00233476"/>
    <w:rsid w:val="00240681"/>
    <w:rsid w:val="00241A91"/>
    <w:rsid w:val="00243715"/>
    <w:rsid w:val="00243E85"/>
    <w:rsid w:val="00251518"/>
    <w:rsid w:val="00251685"/>
    <w:rsid w:val="00252CD3"/>
    <w:rsid w:val="002547FF"/>
    <w:rsid w:val="00256550"/>
    <w:rsid w:val="0026529A"/>
    <w:rsid w:val="00266558"/>
    <w:rsid w:val="002725B9"/>
    <w:rsid w:val="00276DE4"/>
    <w:rsid w:val="002801FE"/>
    <w:rsid w:val="002804DA"/>
    <w:rsid w:val="00280DD9"/>
    <w:rsid w:val="00281408"/>
    <w:rsid w:val="0028243B"/>
    <w:rsid w:val="0029043B"/>
    <w:rsid w:val="00290C27"/>
    <w:rsid w:val="002A0C5D"/>
    <w:rsid w:val="002A2008"/>
    <w:rsid w:val="002A313A"/>
    <w:rsid w:val="002A33BC"/>
    <w:rsid w:val="002A3A16"/>
    <w:rsid w:val="002A6D5F"/>
    <w:rsid w:val="002A75BD"/>
    <w:rsid w:val="002B200F"/>
    <w:rsid w:val="002C22E5"/>
    <w:rsid w:val="002C6D22"/>
    <w:rsid w:val="002C7709"/>
    <w:rsid w:val="002D554C"/>
    <w:rsid w:val="002E7584"/>
    <w:rsid w:val="002F09B7"/>
    <w:rsid w:val="002F0AA7"/>
    <w:rsid w:val="002F301F"/>
    <w:rsid w:val="00302681"/>
    <w:rsid w:val="00307763"/>
    <w:rsid w:val="003078EC"/>
    <w:rsid w:val="003103FE"/>
    <w:rsid w:val="00310E02"/>
    <w:rsid w:val="0031138D"/>
    <w:rsid w:val="00316F85"/>
    <w:rsid w:val="003265E2"/>
    <w:rsid w:val="00327527"/>
    <w:rsid w:val="00333990"/>
    <w:rsid w:val="003433E9"/>
    <w:rsid w:val="0034712B"/>
    <w:rsid w:val="00350AC4"/>
    <w:rsid w:val="00352DA5"/>
    <w:rsid w:val="00355328"/>
    <w:rsid w:val="0035616F"/>
    <w:rsid w:val="0035673C"/>
    <w:rsid w:val="00360DC9"/>
    <w:rsid w:val="003649B0"/>
    <w:rsid w:val="00365DDF"/>
    <w:rsid w:val="003713E0"/>
    <w:rsid w:val="0037261C"/>
    <w:rsid w:val="00374774"/>
    <w:rsid w:val="00375AF5"/>
    <w:rsid w:val="00376116"/>
    <w:rsid w:val="00380F3E"/>
    <w:rsid w:val="00381B08"/>
    <w:rsid w:val="00381F8C"/>
    <w:rsid w:val="003842A8"/>
    <w:rsid w:val="00386F12"/>
    <w:rsid w:val="003877E7"/>
    <w:rsid w:val="00392B0C"/>
    <w:rsid w:val="00396148"/>
    <w:rsid w:val="003A0DF6"/>
    <w:rsid w:val="003A2637"/>
    <w:rsid w:val="003A281F"/>
    <w:rsid w:val="003A4B7F"/>
    <w:rsid w:val="003A77FC"/>
    <w:rsid w:val="003B2918"/>
    <w:rsid w:val="003B3DD6"/>
    <w:rsid w:val="003C0B8D"/>
    <w:rsid w:val="003C2FC0"/>
    <w:rsid w:val="003C4E14"/>
    <w:rsid w:val="003D0A40"/>
    <w:rsid w:val="003D3AD9"/>
    <w:rsid w:val="003D4F7A"/>
    <w:rsid w:val="003D5F42"/>
    <w:rsid w:val="003D6593"/>
    <w:rsid w:val="003E02F2"/>
    <w:rsid w:val="003E1758"/>
    <w:rsid w:val="003E22A4"/>
    <w:rsid w:val="003E35B5"/>
    <w:rsid w:val="003E53FF"/>
    <w:rsid w:val="003E704E"/>
    <w:rsid w:val="003F07E2"/>
    <w:rsid w:val="003F487B"/>
    <w:rsid w:val="003F533E"/>
    <w:rsid w:val="003F7559"/>
    <w:rsid w:val="00401979"/>
    <w:rsid w:val="004019FA"/>
    <w:rsid w:val="00403292"/>
    <w:rsid w:val="0040617D"/>
    <w:rsid w:val="00407A6B"/>
    <w:rsid w:val="00407B3F"/>
    <w:rsid w:val="00420C6B"/>
    <w:rsid w:val="00421C82"/>
    <w:rsid w:val="004231F1"/>
    <w:rsid w:val="00426E78"/>
    <w:rsid w:val="0043154C"/>
    <w:rsid w:val="004373A3"/>
    <w:rsid w:val="00440863"/>
    <w:rsid w:val="00441A33"/>
    <w:rsid w:val="004449F6"/>
    <w:rsid w:val="004542EC"/>
    <w:rsid w:val="004547CF"/>
    <w:rsid w:val="00460E0F"/>
    <w:rsid w:val="00461C23"/>
    <w:rsid w:val="004629FA"/>
    <w:rsid w:val="00462F5A"/>
    <w:rsid w:val="00463980"/>
    <w:rsid w:val="00463CC3"/>
    <w:rsid w:val="00464E3F"/>
    <w:rsid w:val="00464EF3"/>
    <w:rsid w:val="0046575A"/>
    <w:rsid w:val="00465D67"/>
    <w:rsid w:val="00470D82"/>
    <w:rsid w:val="00472616"/>
    <w:rsid w:val="004727C9"/>
    <w:rsid w:val="00474C2F"/>
    <w:rsid w:val="00476BAF"/>
    <w:rsid w:val="00480049"/>
    <w:rsid w:val="0048329A"/>
    <w:rsid w:val="00484969"/>
    <w:rsid w:val="00485E04"/>
    <w:rsid w:val="004871BC"/>
    <w:rsid w:val="00487A36"/>
    <w:rsid w:val="0049182F"/>
    <w:rsid w:val="00496262"/>
    <w:rsid w:val="004A2D75"/>
    <w:rsid w:val="004A5474"/>
    <w:rsid w:val="004B33D6"/>
    <w:rsid w:val="004B36E5"/>
    <w:rsid w:val="004B56ED"/>
    <w:rsid w:val="004B5FAA"/>
    <w:rsid w:val="004B6152"/>
    <w:rsid w:val="004B7DF5"/>
    <w:rsid w:val="004C0560"/>
    <w:rsid w:val="004C1E9C"/>
    <w:rsid w:val="004C3B53"/>
    <w:rsid w:val="004C56D2"/>
    <w:rsid w:val="004C614F"/>
    <w:rsid w:val="004D59CC"/>
    <w:rsid w:val="004D5DCD"/>
    <w:rsid w:val="004D631D"/>
    <w:rsid w:val="004E0F0B"/>
    <w:rsid w:val="004E1DF0"/>
    <w:rsid w:val="004E345B"/>
    <w:rsid w:val="004E76E3"/>
    <w:rsid w:val="004F0541"/>
    <w:rsid w:val="004F1ED7"/>
    <w:rsid w:val="004F378D"/>
    <w:rsid w:val="00503575"/>
    <w:rsid w:val="0050789F"/>
    <w:rsid w:val="00510B32"/>
    <w:rsid w:val="0051247B"/>
    <w:rsid w:val="00512AFD"/>
    <w:rsid w:val="00513D59"/>
    <w:rsid w:val="005144E5"/>
    <w:rsid w:val="00515BBF"/>
    <w:rsid w:val="00516D9F"/>
    <w:rsid w:val="00520829"/>
    <w:rsid w:val="00520840"/>
    <w:rsid w:val="00535447"/>
    <w:rsid w:val="00536E6A"/>
    <w:rsid w:val="00540A0D"/>
    <w:rsid w:val="0054126E"/>
    <w:rsid w:val="00541A07"/>
    <w:rsid w:val="00541B38"/>
    <w:rsid w:val="005439FD"/>
    <w:rsid w:val="0054708B"/>
    <w:rsid w:val="00547313"/>
    <w:rsid w:val="00550FBB"/>
    <w:rsid w:val="00555D58"/>
    <w:rsid w:val="00560E8F"/>
    <w:rsid w:val="00561083"/>
    <w:rsid w:val="00561382"/>
    <w:rsid w:val="0056479A"/>
    <w:rsid w:val="005655B0"/>
    <w:rsid w:val="00565B0D"/>
    <w:rsid w:val="00565D5D"/>
    <w:rsid w:val="00570871"/>
    <w:rsid w:val="005739B6"/>
    <w:rsid w:val="00574593"/>
    <w:rsid w:val="00581E7F"/>
    <w:rsid w:val="005903ED"/>
    <w:rsid w:val="00590F33"/>
    <w:rsid w:val="005921AE"/>
    <w:rsid w:val="00592A16"/>
    <w:rsid w:val="00592EC7"/>
    <w:rsid w:val="0059376C"/>
    <w:rsid w:val="00593830"/>
    <w:rsid w:val="00593AFB"/>
    <w:rsid w:val="00594447"/>
    <w:rsid w:val="005A3DD3"/>
    <w:rsid w:val="005B021C"/>
    <w:rsid w:val="005B0238"/>
    <w:rsid w:val="005B1B6B"/>
    <w:rsid w:val="005B4AC4"/>
    <w:rsid w:val="005B5066"/>
    <w:rsid w:val="005B562D"/>
    <w:rsid w:val="005B7729"/>
    <w:rsid w:val="005C0604"/>
    <w:rsid w:val="005C10CB"/>
    <w:rsid w:val="005C29EC"/>
    <w:rsid w:val="005C535C"/>
    <w:rsid w:val="005D0B7B"/>
    <w:rsid w:val="005D0D23"/>
    <w:rsid w:val="005D1D08"/>
    <w:rsid w:val="005D59DB"/>
    <w:rsid w:val="005D6176"/>
    <w:rsid w:val="005E0FA8"/>
    <w:rsid w:val="005E10D7"/>
    <w:rsid w:val="005E2F0E"/>
    <w:rsid w:val="005E2F8D"/>
    <w:rsid w:val="005E7F2F"/>
    <w:rsid w:val="005F1B39"/>
    <w:rsid w:val="005F4F7C"/>
    <w:rsid w:val="005F5737"/>
    <w:rsid w:val="005F69F2"/>
    <w:rsid w:val="006012FB"/>
    <w:rsid w:val="00602549"/>
    <w:rsid w:val="00602AE9"/>
    <w:rsid w:val="00604FDD"/>
    <w:rsid w:val="00610F3B"/>
    <w:rsid w:val="00615F56"/>
    <w:rsid w:val="006166FD"/>
    <w:rsid w:val="0062033B"/>
    <w:rsid w:val="0062065D"/>
    <w:rsid w:val="00620E52"/>
    <w:rsid w:val="0062108D"/>
    <w:rsid w:val="006222B7"/>
    <w:rsid w:val="006249A2"/>
    <w:rsid w:val="006310BF"/>
    <w:rsid w:val="00631EA0"/>
    <w:rsid w:val="00637D9B"/>
    <w:rsid w:val="00644C3F"/>
    <w:rsid w:val="0064525A"/>
    <w:rsid w:val="006517ED"/>
    <w:rsid w:val="006555CE"/>
    <w:rsid w:val="00656A25"/>
    <w:rsid w:val="0066048A"/>
    <w:rsid w:val="00662CE8"/>
    <w:rsid w:val="0066688F"/>
    <w:rsid w:val="00673494"/>
    <w:rsid w:val="00673AD1"/>
    <w:rsid w:val="00677839"/>
    <w:rsid w:val="006809EB"/>
    <w:rsid w:val="00680BEB"/>
    <w:rsid w:val="006823A6"/>
    <w:rsid w:val="00683D33"/>
    <w:rsid w:val="00690C83"/>
    <w:rsid w:val="006918A9"/>
    <w:rsid w:val="00692651"/>
    <w:rsid w:val="006A1338"/>
    <w:rsid w:val="006A2310"/>
    <w:rsid w:val="006A2775"/>
    <w:rsid w:val="006A279A"/>
    <w:rsid w:val="006A6AAC"/>
    <w:rsid w:val="006A6AEF"/>
    <w:rsid w:val="006B0BB2"/>
    <w:rsid w:val="006B1007"/>
    <w:rsid w:val="006B1179"/>
    <w:rsid w:val="006B4CAC"/>
    <w:rsid w:val="006B7726"/>
    <w:rsid w:val="006C0D5A"/>
    <w:rsid w:val="006C20E8"/>
    <w:rsid w:val="006C2CDD"/>
    <w:rsid w:val="006C41AA"/>
    <w:rsid w:val="006C4663"/>
    <w:rsid w:val="006C6244"/>
    <w:rsid w:val="006D0E61"/>
    <w:rsid w:val="006D1F46"/>
    <w:rsid w:val="006D36FF"/>
    <w:rsid w:val="006D7BAC"/>
    <w:rsid w:val="006E04E9"/>
    <w:rsid w:val="006E0C80"/>
    <w:rsid w:val="006E2778"/>
    <w:rsid w:val="006E2977"/>
    <w:rsid w:val="006E4304"/>
    <w:rsid w:val="006F546C"/>
    <w:rsid w:val="007028E4"/>
    <w:rsid w:val="007044FC"/>
    <w:rsid w:val="00705E91"/>
    <w:rsid w:val="007102C9"/>
    <w:rsid w:val="00712D8F"/>
    <w:rsid w:val="0071343A"/>
    <w:rsid w:val="00714ABA"/>
    <w:rsid w:val="0071532B"/>
    <w:rsid w:val="00716583"/>
    <w:rsid w:val="00717082"/>
    <w:rsid w:val="00717F65"/>
    <w:rsid w:val="00720901"/>
    <w:rsid w:val="0072091F"/>
    <w:rsid w:val="00723AF7"/>
    <w:rsid w:val="00723C4F"/>
    <w:rsid w:val="00726C13"/>
    <w:rsid w:val="00726C53"/>
    <w:rsid w:val="00730C13"/>
    <w:rsid w:val="0073206A"/>
    <w:rsid w:val="0073580E"/>
    <w:rsid w:val="00737A15"/>
    <w:rsid w:val="0074099A"/>
    <w:rsid w:val="007524A4"/>
    <w:rsid w:val="00754AB6"/>
    <w:rsid w:val="00756EE7"/>
    <w:rsid w:val="00761AD0"/>
    <w:rsid w:val="00762D9E"/>
    <w:rsid w:val="00763787"/>
    <w:rsid w:val="00764EAE"/>
    <w:rsid w:val="007674D9"/>
    <w:rsid w:val="00767E08"/>
    <w:rsid w:val="0077219A"/>
    <w:rsid w:val="0077272D"/>
    <w:rsid w:val="00773607"/>
    <w:rsid w:val="00775B55"/>
    <w:rsid w:val="00781C32"/>
    <w:rsid w:val="00783EBC"/>
    <w:rsid w:val="0078427C"/>
    <w:rsid w:val="007842F5"/>
    <w:rsid w:val="0078661C"/>
    <w:rsid w:val="00790188"/>
    <w:rsid w:val="00791C3D"/>
    <w:rsid w:val="00795A8E"/>
    <w:rsid w:val="007A0B36"/>
    <w:rsid w:val="007A20BD"/>
    <w:rsid w:val="007A2FA6"/>
    <w:rsid w:val="007A58CF"/>
    <w:rsid w:val="007A669B"/>
    <w:rsid w:val="007A70E9"/>
    <w:rsid w:val="007B00B5"/>
    <w:rsid w:val="007B0409"/>
    <w:rsid w:val="007B2B47"/>
    <w:rsid w:val="007B351E"/>
    <w:rsid w:val="007C03A3"/>
    <w:rsid w:val="007C1FEA"/>
    <w:rsid w:val="007C63DB"/>
    <w:rsid w:val="007D0DE5"/>
    <w:rsid w:val="007D36CC"/>
    <w:rsid w:val="007D4062"/>
    <w:rsid w:val="007D4AC9"/>
    <w:rsid w:val="007D5982"/>
    <w:rsid w:val="007D5C68"/>
    <w:rsid w:val="007D6658"/>
    <w:rsid w:val="007E7EBE"/>
    <w:rsid w:val="007F2E79"/>
    <w:rsid w:val="007F34D5"/>
    <w:rsid w:val="007F3BE2"/>
    <w:rsid w:val="007F5442"/>
    <w:rsid w:val="00800831"/>
    <w:rsid w:val="00801285"/>
    <w:rsid w:val="00802E7F"/>
    <w:rsid w:val="00803230"/>
    <w:rsid w:val="008073AB"/>
    <w:rsid w:val="00813740"/>
    <w:rsid w:val="00815C43"/>
    <w:rsid w:val="00816AA4"/>
    <w:rsid w:val="00816F43"/>
    <w:rsid w:val="008200B3"/>
    <w:rsid w:val="00824A32"/>
    <w:rsid w:val="008261E5"/>
    <w:rsid w:val="00826847"/>
    <w:rsid w:val="008355C4"/>
    <w:rsid w:val="00840C03"/>
    <w:rsid w:val="00843417"/>
    <w:rsid w:val="00844406"/>
    <w:rsid w:val="00846F3C"/>
    <w:rsid w:val="00853F0F"/>
    <w:rsid w:val="00857CBA"/>
    <w:rsid w:val="00863EBF"/>
    <w:rsid w:val="00866858"/>
    <w:rsid w:val="00866B51"/>
    <w:rsid w:val="008678C2"/>
    <w:rsid w:val="008707B8"/>
    <w:rsid w:val="00872510"/>
    <w:rsid w:val="0087267D"/>
    <w:rsid w:val="00875CA7"/>
    <w:rsid w:val="008767B1"/>
    <w:rsid w:val="0087770A"/>
    <w:rsid w:val="00883710"/>
    <w:rsid w:val="00883EB5"/>
    <w:rsid w:val="00886B07"/>
    <w:rsid w:val="00886F1D"/>
    <w:rsid w:val="0089059C"/>
    <w:rsid w:val="00893AE8"/>
    <w:rsid w:val="00893C3A"/>
    <w:rsid w:val="00896450"/>
    <w:rsid w:val="00896518"/>
    <w:rsid w:val="00896A4E"/>
    <w:rsid w:val="008977DA"/>
    <w:rsid w:val="008A34BA"/>
    <w:rsid w:val="008A71A9"/>
    <w:rsid w:val="008A74D7"/>
    <w:rsid w:val="008B0EBD"/>
    <w:rsid w:val="008B3396"/>
    <w:rsid w:val="008B5DE9"/>
    <w:rsid w:val="008B649F"/>
    <w:rsid w:val="008C0407"/>
    <w:rsid w:val="008C3D98"/>
    <w:rsid w:val="008C50DD"/>
    <w:rsid w:val="008D1BEB"/>
    <w:rsid w:val="008D3E92"/>
    <w:rsid w:val="008E119E"/>
    <w:rsid w:val="008E12B0"/>
    <w:rsid w:val="008E3AC6"/>
    <w:rsid w:val="008F36B7"/>
    <w:rsid w:val="008F49EE"/>
    <w:rsid w:val="008F6E23"/>
    <w:rsid w:val="008F7784"/>
    <w:rsid w:val="008F7C2F"/>
    <w:rsid w:val="0090169D"/>
    <w:rsid w:val="009042B8"/>
    <w:rsid w:val="00904331"/>
    <w:rsid w:val="009062DF"/>
    <w:rsid w:val="00907B81"/>
    <w:rsid w:val="00910803"/>
    <w:rsid w:val="00914695"/>
    <w:rsid w:val="00917940"/>
    <w:rsid w:val="009202CF"/>
    <w:rsid w:val="00920CEE"/>
    <w:rsid w:val="009250B5"/>
    <w:rsid w:val="00927836"/>
    <w:rsid w:val="009326D5"/>
    <w:rsid w:val="009349D3"/>
    <w:rsid w:val="00935090"/>
    <w:rsid w:val="00937152"/>
    <w:rsid w:val="00942CC3"/>
    <w:rsid w:val="00943E8B"/>
    <w:rsid w:val="00947E20"/>
    <w:rsid w:val="00950EC7"/>
    <w:rsid w:val="009515D9"/>
    <w:rsid w:val="00951D35"/>
    <w:rsid w:val="00956EBD"/>
    <w:rsid w:val="009573C5"/>
    <w:rsid w:val="0095771B"/>
    <w:rsid w:val="009608A8"/>
    <w:rsid w:val="009765DD"/>
    <w:rsid w:val="00977768"/>
    <w:rsid w:val="00981500"/>
    <w:rsid w:val="00981CA3"/>
    <w:rsid w:val="00983458"/>
    <w:rsid w:val="0098451E"/>
    <w:rsid w:val="00984FC9"/>
    <w:rsid w:val="0098608B"/>
    <w:rsid w:val="009919D0"/>
    <w:rsid w:val="00993FA7"/>
    <w:rsid w:val="009940B8"/>
    <w:rsid w:val="00994851"/>
    <w:rsid w:val="0099510B"/>
    <w:rsid w:val="00995529"/>
    <w:rsid w:val="009A39EC"/>
    <w:rsid w:val="009A4BF3"/>
    <w:rsid w:val="009A726D"/>
    <w:rsid w:val="009B0106"/>
    <w:rsid w:val="009B1459"/>
    <w:rsid w:val="009C48EC"/>
    <w:rsid w:val="009D0402"/>
    <w:rsid w:val="009D0563"/>
    <w:rsid w:val="009D0DB4"/>
    <w:rsid w:val="009D3453"/>
    <w:rsid w:val="009D602B"/>
    <w:rsid w:val="009D7121"/>
    <w:rsid w:val="009E088B"/>
    <w:rsid w:val="009E7B49"/>
    <w:rsid w:val="009F08CE"/>
    <w:rsid w:val="009F4146"/>
    <w:rsid w:val="00A02440"/>
    <w:rsid w:val="00A02631"/>
    <w:rsid w:val="00A02C15"/>
    <w:rsid w:val="00A04BC9"/>
    <w:rsid w:val="00A101B2"/>
    <w:rsid w:val="00A15105"/>
    <w:rsid w:val="00A15C25"/>
    <w:rsid w:val="00A1706E"/>
    <w:rsid w:val="00A20C1C"/>
    <w:rsid w:val="00A25244"/>
    <w:rsid w:val="00A25871"/>
    <w:rsid w:val="00A26D4D"/>
    <w:rsid w:val="00A31E0D"/>
    <w:rsid w:val="00A33ADF"/>
    <w:rsid w:val="00A35F6E"/>
    <w:rsid w:val="00A40F5D"/>
    <w:rsid w:val="00A432ED"/>
    <w:rsid w:val="00A437E3"/>
    <w:rsid w:val="00A47533"/>
    <w:rsid w:val="00A478AC"/>
    <w:rsid w:val="00A51C0B"/>
    <w:rsid w:val="00A54B9D"/>
    <w:rsid w:val="00A557A7"/>
    <w:rsid w:val="00A57F34"/>
    <w:rsid w:val="00A60CAC"/>
    <w:rsid w:val="00A625D8"/>
    <w:rsid w:val="00A634A2"/>
    <w:rsid w:val="00A66209"/>
    <w:rsid w:val="00A67912"/>
    <w:rsid w:val="00A7421E"/>
    <w:rsid w:val="00A74997"/>
    <w:rsid w:val="00A83815"/>
    <w:rsid w:val="00A83D2A"/>
    <w:rsid w:val="00A865E9"/>
    <w:rsid w:val="00AA2865"/>
    <w:rsid w:val="00AA480D"/>
    <w:rsid w:val="00AB2760"/>
    <w:rsid w:val="00AB4345"/>
    <w:rsid w:val="00AB46E9"/>
    <w:rsid w:val="00AB4B60"/>
    <w:rsid w:val="00AB6434"/>
    <w:rsid w:val="00AC12F6"/>
    <w:rsid w:val="00AD7324"/>
    <w:rsid w:val="00AE42AB"/>
    <w:rsid w:val="00AF291B"/>
    <w:rsid w:val="00AF35F1"/>
    <w:rsid w:val="00AF5E49"/>
    <w:rsid w:val="00AF65F1"/>
    <w:rsid w:val="00AF70B7"/>
    <w:rsid w:val="00B07A47"/>
    <w:rsid w:val="00B1587E"/>
    <w:rsid w:val="00B16F1C"/>
    <w:rsid w:val="00B269FD"/>
    <w:rsid w:val="00B271F6"/>
    <w:rsid w:val="00B37B14"/>
    <w:rsid w:val="00B40D52"/>
    <w:rsid w:val="00B42E35"/>
    <w:rsid w:val="00B44684"/>
    <w:rsid w:val="00B44E46"/>
    <w:rsid w:val="00B5121C"/>
    <w:rsid w:val="00B6187C"/>
    <w:rsid w:val="00B62E0D"/>
    <w:rsid w:val="00B70333"/>
    <w:rsid w:val="00B7099D"/>
    <w:rsid w:val="00B7119C"/>
    <w:rsid w:val="00B71477"/>
    <w:rsid w:val="00B7484C"/>
    <w:rsid w:val="00B76464"/>
    <w:rsid w:val="00B8294A"/>
    <w:rsid w:val="00B839B9"/>
    <w:rsid w:val="00B85405"/>
    <w:rsid w:val="00B91BB8"/>
    <w:rsid w:val="00B93E59"/>
    <w:rsid w:val="00B961CF"/>
    <w:rsid w:val="00BA4EFC"/>
    <w:rsid w:val="00BA6D0A"/>
    <w:rsid w:val="00BA7B32"/>
    <w:rsid w:val="00BB1890"/>
    <w:rsid w:val="00BB3227"/>
    <w:rsid w:val="00BB51F5"/>
    <w:rsid w:val="00BB7269"/>
    <w:rsid w:val="00BC0B26"/>
    <w:rsid w:val="00BC59EE"/>
    <w:rsid w:val="00BD07F5"/>
    <w:rsid w:val="00BD12D5"/>
    <w:rsid w:val="00BD322A"/>
    <w:rsid w:val="00BD4413"/>
    <w:rsid w:val="00BD5FAF"/>
    <w:rsid w:val="00BE2CA6"/>
    <w:rsid w:val="00BE350A"/>
    <w:rsid w:val="00BE6179"/>
    <w:rsid w:val="00BF1EB1"/>
    <w:rsid w:val="00BF3550"/>
    <w:rsid w:val="00BF4B26"/>
    <w:rsid w:val="00C00006"/>
    <w:rsid w:val="00C01DB9"/>
    <w:rsid w:val="00C07D3A"/>
    <w:rsid w:val="00C12C37"/>
    <w:rsid w:val="00C13068"/>
    <w:rsid w:val="00C1316E"/>
    <w:rsid w:val="00C14499"/>
    <w:rsid w:val="00C216D0"/>
    <w:rsid w:val="00C21C7E"/>
    <w:rsid w:val="00C23ADE"/>
    <w:rsid w:val="00C2413F"/>
    <w:rsid w:val="00C307D6"/>
    <w:rsid w:val="00C3295C"/>
    <w:rsid w:val="00C33F47"/>
    <w:rsid w:val="00C36C1D"/>
    <w:rsid w:val="00C4241F"/>
    <w:rsid w:val="00C432BA"/>
    <w:rsid w:val="00C462C7"/>
    <w:rsid w:val="00C469C7"/>
    <w:rsid w:val="00C514C6"/>
    <w:rsid w:val="00C525B7"/>
    <w:rsid w:val="00C52E2D"/>
    <w:rsid w:val="00C5432B"/>
    <w:rsid w:val="00C57136"/>
    <w:rsid w:val="00C61226"/>
    <w:rsid w:val="00C64216"/>
    <w:rsid w:val="00C650F2"/>
    <w:rsid w:val="00C67359"/>
    <w:rsid w:val="00C7669A"/>
    <w:rsid w:val="00C800DD"/>
    <w:rsid w:val="00C84A49"/>
    <w:rsid w:val="00C91316"/>
    <w:rsid w:val="00C92964"/>
    <w:rsid w:val="00C9581E"/>
    <w:rsid w:val="00C95E35"/>
    <w:rsid w:val="00C96A39"/>
    <w:rsid w:val="00C97E42"/>
    <w:rsid w:val="00CA3EA5"/>
    <w:rsid w:val="00CA3FA6"/>
    <w:rsid w:val="00CA73EC"/>
    <w:rsid w:val="00CB1D16"/>
    <w:rsid w:val="00CB5D20"/>
    <w:rsid w:val="00CB7C99"/>
    <w:rsid w:val="00CC2637"/>
    <w:rsid w:val="00CC3ABC"/>
    <w:rsid w:val="00CC7BF1"/>
    <w:rsid w:val="00CD0DD1"/>
    <w:rsid w:val="00CD5A3E"/>
    <w:rsid w:val="00CD6B0C"/>
    <w:rsid w:val="00CD742F"/>
    <w:rsid w:val="00CE0D42"/>
    <w:rsid w:val="00CE1D09"/>
    <w:rsid w:val="00CE4981"/>
    <w:rsid w:val="00CF2983"/>
    <w:rsid w:val="00CF330B"/>
    <w:rsid w:val="00D001B9"/>
    <w:rsid w:val="00D0061D"/>
    <w:rsid w:val="00D050B7"/>
    <w:rsid w:val="00D057D6"/>
    <w:rsid w:val="00D13201"/>
    <w:rsid w:val="00D17AE1"/>
    <w:rsid w:val="00D24CC8"/>
    <w:rsid w:val="00D25850"/>
    <w:rsid w:val="00D2601E"/>
    <w:rsid w:val="00D31D31"/>
    <w:rsid w:val="00D35BB8"/>
    <w:rsid w:val="00D43403"/>
    <w:rsid w:val="00D548D8"/>
    <w:rsid w:val="00D5526B"/>
    <w:rsid w:val="00D56A49"/>
    <w:rsid w:val="00D612F8"/>
    <w:rsid w:val="00D62D7C"/>
    <w:rsid w:val="00D65904"/>
    <w:rsid w:val="00D6714A"/>
    <w:rsid w:val="00D6746D"/>
    <w:rsid w:val="00D734B7"/>
    <w:rsid w:val="00D7510B"/>
    <w:rsid w:val="00D75FFB"/>
    <w:rsid w:val="00D77B71"/>
    <w:rsid w:val="00D81B16"/>
    <w:rsid w:val="00D853EF"/>
    <w:rsid w:val="00D8561F"/>
    <w:rsid w:val="00D85C68"/>
    <w:rsid w:val="00D86221"/>
    <w:rsid w:val="00D86B9C"/>
    <w:rsid w:val="00D90FBA"/>
    <w:rsid w:val="00D93BD5"/>
    <w:rsid w:val="00D9572E"/>
    <w:rsid w:val="00DA2813"/>
    <w:rsid w:val="00DA43C8"/>
    <w:rsid w:val="00DA516C"/>
    <w:rsid w:val="00DA5F69"/>
    <w:rsid w:val="00DB0FDE"/>
    <w:rsid w:val="00DB3BE1"/>
    <w:rsid w:val="00DB5FA4"/>
    <w:rsid w:val="00DB707B"/>
    <w:rsid w:val="00DC1511"/>
    <w:rsid w:val="00DC1821"/>
    <w:rsid w:val="00DC23A0"/>
    <w:rsid w:val="00DC27BE"/>
    <w:rsid w:val="00DC2B49"/>
    <w:rsid w:val="00DC4828"/>
    <w:rsid w:val="00DC5641"/>
    <w:rsid w:val="00DD1196"/>
    <w:rsid w:val="00DE0BED"/>
    <w:rsid w:val="00DF4078"/>
    <w:rsid w:val="00DF5CD1"/>
    <w:rsid w:val="00E01816"/>
    <w:rsid w:val="00E047A1"/>
    <w:rsid w:val="00E1225A"/>
    <w:rsid w:val="00E21C6B"/>
    <w:rsid w:val="00E23CF8"/>
    <w:rsid w:val="00E37A85"/>
    <w:rsid w:val="00E45330"/>
    <w:rsid w:val="00E45607"/>
    <w:rsid w:val="00E462F8"/>
    <w:rsid w:val="00E4730F"/>
    <w:rsid w:val="00E60841"/>
    <w:rsid w:val="00E612FF"/>
    <w:rsid w:val="00E61D69"/>
    <w:rsid w:val="00E636D8"/>
    <w:rsid w:val="00E713E4"/>
    <w:rsid w:val="00E73A8A"/>
    <w:rsid w:val="00E73FC3"/>
    <w:rsid w:val="00E75247"/>
    <w:rsid w:val="00E81372"/>
    <w:rsid w:val="00E817CC"/>
    <w:rsid w:val="00E900B8"/>
    <w:rsid w:val="00E90280"/>
    <w:rsid w:val="00E903AB"/>
    <w:rsid w:val="00E91B16"/>
    <w:rsid w:val="00E91B69"/>
    <w:rsid w:val="00E92ACD"/>
    <w:rsid w:val="00EA0CBE"/>
    <w:rsid w:val="00EA2867"/>
    <w:rsid w:val="00EA2E24"/>
    <w:rsid w:val="00EA3BC9"/>
    <w:rsid w:val="00EA7D9E"/>
    <w:rsid w:val="00EA7F91"/>
    <w:rsid w:val="00EB039D"/>
    <w:rsid w:val="00EB115B"/>
    <w:rsid w:val="00EB29A8"/>
    <w:rsid w:val="00EC0086"/>
    <w:rsid w:val="00EC014C"/>
    <w:rsid w:val="00EC0C33"/>
    <w:rsid w:val="00EC2183"/>
    <w:rsid w:val="00EC27CF"/>
    <w:rsid w:val="00EC6C02"/>
    <w:rsid w:val="00EC734F"/>
    <w:rsid w:val="00ED3253"/>
    <w:rsid w:val="00ED496E"/>
    <w:rsid w:val="00ED637B"/>
    <w:rsid w:val="00EE120C"/>
    <w:rsid w:val="00EE3618"/>
    <w:rsid w:val="00EE367B"/>
    <w:rsid w:val="00EE65EA"/>
    <w:rsid w:val="00EE67B8"/>
    <w:rsid w:val="00EE6A79"/>
    <w:rsid w:val="00EE7736"/>
    <w:rsid w:val="00EF1AE5"/>
    <w:rsid w:val="00EF247D"/>
    <w:rsid w:val="00EF34A1"/>
    <w:rsid w:val="00EF447E"/>
    <w:rsid w:val="00EF4FE6"/>
    <w:rsid w:val="00EF56F6"/>
    <w:rsid w:val="00F055FB"/>
    <w:rsid w:val="00F12891"/>
    <w:rsid w:val="00F12E7E"/>
    <w:rsid w:val="00F13580"/>
    <w:rsid w:val="00F14B13"/>
    <w:rsid w:val="00F159C6"/>
    <w:rsid w:val="00F15B5A"/>
    <w:rsid w:val="00F164AF"/>
    <w:rsid w:val="00F16BDB"/>
    <w:rsid w:val="00F1776C"/>
    <w:rsid w:val="00F17977"/>
    <w:rsid w:val="00F20BF7"/>
    <w:rsid w:val="00F224F2"/>
    <w:rsid w:val="00F254E3"/>
    <w:rsid w:val="00F25D39"/>
    <w:rsid w:val="00F25FB4"/>
    <w:rsid w:val="00F2671F"/>
    <w:rsid w:val="00F302D8"/>
    <w:rsid w:val="00F30B99"/>
    <w:rsid w:val="00F34060"/>
    <w:rsid w:val="00F3621E"/>
    <w:rsid w:val="00F40F77"/>
    <w:rsid w:val="00F41BF9"/>
    <w:rsid w:val="00F44F8E"/>
    <w:rsid w:val="00F4585B"/>
    <w:rsid w:val="00F46B6E"/>
    <w:rsid w:val="00F46F20"/>
    <w:rsid w:val="00F55FD8"/>
    <w:rsid w:val="00F57F34"/>
    <w:rsid w:val="00F6490D"/>
    <w:rsid w:val="00F653B6"/>
    <w:rsid w:val="00F74C58"/>
    <w:rsid w:val="00F7550E"/>
    <w:rsid w:val="00F776A1"/>
    <w:rsid w:val="00F8027B"/>
    <w:rsid w:val="00F805CB"/>
    <w:rsid w:val="00F85214"/>
    <w:rsid w:val="00F95290"/>
    <w:rsid w:val="00F95710"/>
    <w:rsid w:val="00F9697F"/>
    <w:rsid w:val="00FA1576"/>
    <w:rsid w:val="00FA161E"/>
    <w:rsid w:val="00FA1A01"/>
    <w:rsid w:val="00FA2A54"/>
    <w:rsid w:val="00FA5193"/>
    <w:rsid w:val="00FA5A03"/>
    <w:rsid w:val="00FB315B"/>
    <w:rsid w:val="00FB332C"/>
    <w:rsid w:val="00FB6AD5"/>
    <w:rsid w:val="00FC05B8"/>
    <w:rsid w:val="00FC0A76"/>
    <w:rsid w:val="00FD0813"/>
    <w:rsid w:val="00FE2CCA"/>
    <w:rsid w:val="00FE2F90"/>
    <w:rsid w:val="00FE32B5"/>
    <w:rsid w:val="00FE38E5"/>
    <w:rsid w:val="00FE454C"/>
    <w:rsid w:val="00FF3101"/>
    <w:rsid w:val="00FF6484"/>
    <w:rsid w:val="00FF6B23"/>
    <w:rsid w:val="00FF6F8F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DC91C"/>
  <w15:docId w15:val="{62B59612-6405-4FDC-BEEE-740F557D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3C2FC0"/>
    <w:rPr>
      <w:rFonts w:ascii="Times New Roman" w:eastAsia="Times New Roman" w:hAnsi="Times New Roman" w:cs="Times New Roman"/>
      <w:lang w:val="it-IT" w:eastAsia="it-IT" w:bidi="it-IT"/>
    </w:rPr>
  </w:style>
  <w:style w:type="paragraph" w:styleId="Titolo1">
    <w:name w:val="heading 1"/>
    <w:basedOn w:val="Normale"/>
    <w:uiPriority w:val="1"/>
    <w:qFormat/>
    <w:rsid w:val="003C2FC0"/>
    <w:pPr>
      <w:ind w:left="2295" w:right="2001"/>
      <w:jc w:val="center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link w:val="Titolo2Carattere"/>
    <w:uiPriority w:val="1"/>
    <w:qFormat/>
    <w:rsid w:val="003C2FC0"/>
    <w:pPr>
      <w:ind w:left="435"/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C2F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3C2FC0"/>
  </w:style>
  <w:style w:type="paragraph" w:styleId="Paragrafoelenco">
    <w:name w:val="List Paragraph"/>
    <w:aliases w:val="Bullet List Paragraph,List Paragraph1,Lettre d'introduction,Numbered paragraph 1,1st level - Bullet List Paragraph,Normal bullet 2,List Paragraph11,Citation List,Graphic,List Paragraph Char Char,Table of contents numbered,Dot pt,lp1"/>
    <w:basedOn w:val="Normale"/>
    <w:link w:val="ParagrafoelencoCarattere"/>
    <w:uiPriority w:val="34"/>
    <w:qFormat/>
    <w:rsid w:val="003C2FC0"/>
    <w:pPr>
      <w:ind w:left="1156" w:hanging="360"/>
    </w:pPr>
  </w:style>
  <w:style w:type="paragraph" w:customStyle="1" w:styleId="TableParagraph">
    <w:name w:val="Table Paragraph"/>
    <w:basedOn w:val="Normale"/>
    <w:uiPriority w:val="1"/>
    <w:qFormat/>
    <w:rsid w:val="003C2FC0"/>
    <w:pPr>
      <w:ind w:left="6"/>
    </w:pPr>
  </w:style>
  <w:style w:type="character" w:styleId="Collegamentoipertestuale">
    <w:name w:val="Hyperlink"/>
    <w:basedOn w:val="Carpredefinitoparagrafo"/>
    <w:uiPriority w:val="99"/>
    <w:unhideWhenUsed/>
    <w:rsid w:val="00D25850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795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354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544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5447"/>
    <w:rPr>
      <w:rFonts w:ascii="Times New Roman" w:eastAsia="Times New Roman" w:hAnsi="Times New Roman" w:cs="Times New Roman"/>
      <w:sz w:val="20"/>
      <w:szCs w:val="20"/>
      <w:lang w:val="it-IT" w:eastAsia="it-IT" w:bidi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54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5447"/>
    <w:rPr>
      <w:rFonts w:ascii="Times New Roman" w:eastAsia="Times New Roman" w:hAnsi="Times New Roman" w:cs="Times New Roman"/>
      <w:b/>
      <w:bCs/>
      <w:sz w:val="20"/>
      <w:szCs w:val="20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544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5447"/>
    <w:rPr>
      <w:rFonts w:ascii="Tahoma" w:eastAsia="Times New Roman" w:hAnsi="Tahoma" w:cs="Tahoma"/>
      <w:sz w:val="16"/>
      <w:szCs w:val="16"/>
      <w:lang w:val="it-IT" w:eastAsia="it-IT" w:bidi="it-IT"/>
    </w:rPr>
  </w:style>
  <w:style w:type="paragraph" w:customStyle="1" w:styleId="Default">
    <w:name w:val="Default"/>
    <w:rsid w:val="003E704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customStyle="1" w:styleId="UnipdDecreta">
    <w:name w:val="Unipd Decreta"/>
    <w:basedOn w:val="Normale"/>
    <w:rsid w:val="00520829"/>
    <w:pPr>
      <w:widowControl/>
      <w:autoSpaceDE/>
      <w:autoSpaceDN/>
      <w:jc w:val="center"/>
    </w:pPr>
    <w:rPr>
      <w:rFonts w:ascii="Arial" w:hAnsi="Arial" w:cs="Arial"/>
      <w:b/>
      <w:lang w:bidi="ar-SA"/>
    </w:rPr>
  </w:style>
  <w:style w:type="character" w:customStyle="1" w:styleId="Corpodeltesto">
    <w:name w:val="Corpo del testo_"/>
    <w:basedOn w:val="Carpredefinitoparagrafo"/>
    <w:link w:val="Corpodeltesto0"/>
    <w:rsid w:val="00883EB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Corpodeltesto0">
    <w:name w:val="Corpo del testo"/>
    <w:basedOn w:val="Normale"/>
    <w:link w:val="Corpodeltesto"/>
    <w:rsid w:val="00883EB5"/>
    <w:pPr>
      <w:shd w:val="clear" w:color="auto" w:fill="FFFFFF"/>
      <w:autoSpaceDE/>
      <w:autoSpaceDN/>
      <w:spacing w:after="180"/>
    </w:pPr>
    <w:rPr>
      <w:lang w:val="en-US" w:eastAsia="en-US" w:bidi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6A279A"/>
    <w:rPr>
      <w:color w:val="605E5C"/>
      <w:shd w:val="clear" w:color="auto" w:fill="E1DFDD"/>
    </w:rPr>
  </w:style>
  <w:style w:type="paragraph" w:customStyle="1" w:styleId="CorpoA">
    <w:name w:val="Corpo A"/>
    <w:rsid w:val="00A57F34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it-IT" w:eastAsia="it-IT"/>
    </w:rPr>
  </w:style>
  <w:style w:type="character" w:customStyle="1" w:styleId="Hyperlink4">
    <w:name w:val="Hyperlink.4"/>
    <w:rsid w:val="00A57F34"/>
    <w:rPr>
      <w:rFonts w:ascii="Times New Roman" w:hAnsi="Times New Roman"/>
      <w:lang w:val="it-IT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541B38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541B38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Nessuno">
    <w:name w:val="Nessuno"/>
    <w:rsid w:val="00DB707B"/>
  </w:style>
  <w:style w:type="paragraph" w:styleId="NormaleWeb">
    <w:name w:val="Normal (Web)"/>
    <w:basedOn w:val="Normale"/>
    <w:uiPriority w:val="99"/>
    <w:rsid w:val="00DB707B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ParagrafoelencoCarattere">
    <w:name w:val="Paragrafo elenco Carattere"/>
    <w:aliases w:val="Bullet List Paragraph Carattere,List Paragraph1 Carattere,Lettre d'introduction Carattere,Numbered paragraph 1 Carattere,1st level - Bullet List Paragraph Carattere,Normal bullet 2 Carattere,List Paragraph11 Carattere"/>
    <w:link w:val="Paragrafoelenco"/>
    <w:uiPriority w:val="34"/>
    <w:qFormat/>
    <w:locked/>
    <w:rsid w:val="004B36E5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Titolo2Carattere">
    <w:name w:val="Titolo 2 Carattere"/>
    <w:basedOn w:val="Carpredefinitoparagrafo"/>
    <w:link w:val="Titolo2"/>
    <w:uiPriority w:val="1"/>
    <w:rsid w:val="001E22D3"/>
    <w:rPr>
      <w:rFonts w:ascii="Times New Roman" w:eastAsia="Times New Roman" w:hAnsi="Times New Roman" w:cs="Times New Roman"/>
      <w:b/>
      <w:bCs/>
      <w:lang w:val="it-IT" w:eastAsia="it-IT" w:bidi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51AB8-52E0-49DB-AEEB-4947BED624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4679d45-8346-4e23-8c84-a7304edba77f}" enabled="0" method="" siteId="{84679d45-8346-4e23-8c84-a7304edba77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a</dc:creator>
  <cp:lastModifiedBy>Claudia Pagano</cp:lastModifiedBy>
  <cp:revision>2</cp:revision>
  <cp:lastPrinted>2025-06-30T14:33:00Z</cp:lastPrinted>
  <dcterms:created xsi:type="dcterms:W3CDTF">2026-01-14T15:56:00Z</dcterms:created>
  <dcterms:modified xsi:type="dcterms:W3CDTF">2026-01-14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Creator">
    <vt:lpwstr>Writer</vt:lpwstr>
  </property>
  <property fmtid="{D5CDD505-2E9C-101B-9397-08002B2CF9AE}" pid="4" name="LastSaved">
    <vt:filetime>2019-03-01T00:00:00Z</vt:filetime>
  </property>
</Properties>
</file>